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ษาไทยนี้แปลกนะ รูปที่ 3 มองเป็นอะไรคะ</w:t>
      </w:r>
    </w:p>
    <w:p>
      <w:pPr>
        <w:pStyle w:val="BodyText"/>
      </w:pPr>
      <w:r>
        <w:t xml:space="preserve">(นักศึกษาชาย) ดอกทานตะวัที่แต่มองเป็นต้นไม้ก็ได้ ต้นไม้ต้นเล็ก ๆ ก็ได้ ที่มันมีลักษณะ เหเห็นไหมคะ ลักษณะทางธรรมชาตินี่ บางทีก็เป็นรูปได้เหมือนกันเพราะใช่ไหม รูปสุดท้ายน่าจะดูออกว่าเป็นตัวอะไรเอ่ย</w:t>
      </w:r>
    </w:p>
    <w:p>
      <w:pPr>
        <w:pStyle w:val="BodyText"/>
      </w:pPr>
      <w:r>
        <w:t xml:space="preserve">(นักศึกษาหญิง) หนูหรือเปล่าคะ</w:t>
      </w:r>
    </w:p>
    <w:p>
      <w:pPr>
        <w:pStyle w:val="BodyText"/>
      </w:pPr>
      <w:r>
        <w:t xml:space="preserve">(อาจารย์) เฮ้ย</w:t>
      </w:r>
    </w:p>
    <w:p>
      <w:pPr>
        <w:pStyle w:val="BodyText"/>
      </w:pPr>
      <w:r>
        <w:t xml:space="preserve">(นักศึกษาชาย) เก้ง</w:t>
      </w:r>
    </w:p>
    <w:p>
      <w:pPr>
        <w:pStyle w:val="BodyText"/>
      </w:pPr>
      <w:r>
        <w:t xml:space="preserve">(อาจารย์) รู้ได้ไงล่ะ</w:t>
      </w:r>
    </w:p>
    <w:p>
      <w:pPr>
        <w:pStyle w:val="BodyText"/>
      </w:pPr>
      <w:r>
        <w:t xml:space="preserve">(อาจารย์) ใครตอบหนูมีสายตาแย่มากเลยนะ ไม่เคยเห็นกวางใช่ไหม กวางนะคะ ตัวผู้ด้วย เพราะอะไร มีเขาใช่ไหมคะ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) กวางตัวเมียจะไม่มีเขา การวาดพื้น ๆ แบบนี้ก็ทำให้เราแยกได้ มาดูในลักษณะที่เป็นรูปทรง เห็นไหมคะ จากรูปปลานี่ สีแดง ๆ น่ะ ไอ้ตาสีแดง ๆ ม่วง ๆ นี่ เห็นไหมคะ ถ้าเราวาดให้เป็นรูปร่าง นึกออกนะ วาดแค่โครงของปลาอย่างนี้ เห็นไหมคะ เหมือนเหมือนรูปร่าง แอปเปิ้ล ถ้าวาดแค่รูปร่างมันจะมีแค่โครงเส้นรอบนอกใช่ไหมคะ แต่ถ้าวาดให้เป็นรูปทรง มันจะใส่เงา ใส่แสงเข้าไป ใส่อะไรนะ ใส่น้ำหนัก น้ำหนักน่ะ น้ำหนักของความเข้ม ความลึกของสีเข้าไปแบบนี้นะคะ จะเป็นลักษณะนี้ อันนี้จะเป็นลักษณะของรูปทรงกับรูปร่างธรรมชาติมีให้ดูทั้ง 2 แบบ ทีนี้มาดูแบบเรขาคณิต นี่จะเห็นชัดเจน เพราะร่างเลขาคณิตเราเป็นคนสร้าง เห็นไหมคะ มีให้เปรียบเทียบเลย รูปสี่เหลี่ยมมุมฉาก แต่พอเป็นรูปทรงเรขาคณิต เห็นไหม มันจะคืออะไรคะ กล่องใช่ไหม ใช่ไหมคะ เป็นรุปทรงเลขาคณิต มันคือกล่องเราดี ๆ นี่เองเหมือนรูปวงกลมเห็นไหมคะ กับทรงกลมน่ะ ก็คือสิ่งที่เป็นรูปทรงกลม ของลูกวงกลม คือรูปอะไร ลูกอะไรกลม ๆ มีลูกอะไรกลม ๆ บ้าง</w:t>
      </w:r>
    </w:p>
    <w:p>
      <w:pPr>
        <w:pStyle w:val="BodyText"/>
      </w:pPr>
      <w:r>
        <w:t xml:space="preserve">(นักศึกษาหญิง) ลูกบอลค่ะ</w:t>
      </w:r>
    </w:p>
    <w:p>
      <w:pPr>
        <w:pStyle w:val="BodyText"/>
      </w:pPr>
      <w:r>
        <w:t xml:space="preserve">(อาจารย์) ลูกบอล</w:t>
      </w:r>
    </w:p>
    <w:p>
      <w:pPr>
        <w:pStyle w:val="BodyText"/>
      </w:pPr>
      <w:r>
        <w:t xml:space="preserve">(นักศึกษาชาย) อาจารย์ครับ พี่เขาบอกว่ารบกวนอาจารย์ปิด OBS แล้วเปิดใหม่หน่อยครับ</w:t>
      </w:r>
    </w:p>
    <w:p>
      <w:pPr>
        <w:pStyle w:val="BodyText"/>
      </w:pPr>
      <w:r>
        <w:t xml:space="preserve">(อาจารย์) ปิด Oเดี๋ยวนะแป๊บหนึ่ง มันไม่ขึ้นหรือ ปิดก่อนใช่ไหมคะ ไม่ Save ปิดแล้วก็เปิดใหม่ เปิดใหม่แล้วค่ะ แล้วก็… ลองได้เลยใช่ไหม แล้วก็เปิดสไลด์เราใหม่ใช่ไหม เด็ก ๆ เห็นภาพสไลด์อยู่ใช่ไหมคะ</w:t>
      </w:r>
    </w:p>
    <w:p>
      <w:pPr>
        <w:pStyle w:val="BodyText"/>
      </w:pPr>
      <w:r>
        <w:t xml:space="preserve">(นักศึกษาหญิง) ไม่เห็นค่ะ</w:t>
      </w:r>
    </w:p>
    <w:p>
      <w:pPr>
        <w:pStyle w:val="BodyText"/>
      </w:pPr>
      <w:r>
        <w:t xml:space="preserve">(อาจารย์) เดี๋ยวแป๊บหนึ่ง ให้พี่เขาเซ็ตระบบก่อน มันเกิดอะไรขึ้นพี่ ๆ มันไม่ขึ้นหรือ ได้แล้วนะ โอ.เค. เห็นไหมคะ เห็นรูป สี่เหลี่ยม สี่เหลี่ยม วงกลมอยู่เห็นไหม เรขาคณิตเห็นไหมเด็ก ๆ เห็นหรือเปล่าลูก โอ.เค.</w:t>
      </w:r>
    </w:p>
    <w:p>
      <w:pPr>
        <w:pStyle w:val="BodyText"/>
      </w:pPr>
      <w:r>
        <w:t xml:space="preserve">(นักศึกษาชาย) เห็นครับอาจารย์</w:t>
      </w:r>
    </w:p>
    <w:p>
      <w:pPr>
        <w:pStyle w:val="BodyText"/>
      </w:pPr>
      <w:r>
        <w:t xml:space="preserve">(อาจารย์) โอเค</w:t>
      </w:r>
    </w:p>
    <w:p>
      <w:pPr>
        <w:pStyle w:val="BodyText"/>
      </w:pPr>
      <w:r>
        <w:t xml:space="preserve">(นักศึกษาชาย) เห็นครับ นะคะ นี่ก็คือ ให้ดูเปรียบเทียบเลยระหว่างที่เป็นรูปร่าง วงกลม สี่เหลี่ยม สามเหลี่ยม หกเหลี่ยม จากสามเหลี่ยมจากสามเหลี่ยมกลายเป็นรูปพีรมิด นะคะ เป็นทรงกรวยก็ได้สามเหลี่ยมน่ะ เห็นไหมคะ มาจากอะไร มาจากสามเหลี่ยมใช่ไหมคะ แล้วเพิ่มเส้นให้มีฐานขึ้นมา ให้มันดูมีมิติขึ้นมาให้มันเป็นทรงกรวย นี่คือลักษณะของรูปทรง และรูปร่าง ที่เป็นเลาขาคณิต และสุดท้ายอิสระ อิสระเช่น รูปหยดน้ำนี่ สิ มันมีหลายแบบเลย เพราะบางทีหยดน้ำ แต่ในจิตนาการที่เราวาดรูปหยดน้ำส่วนใหญ่ มันก็จะคือเหมือนรุปแรกใช่ไหมคะ รูปที่ 1 ตัวนี้ หยดน้ำนี่พอเวลามันหยดลงพื้นนี่ มันจะเป็นวงกลมมันก็ไม่เป็น ถูกไหม มันจะเป็นวงรีมันก็ไม่เป็น นั่นล่ะ ลักษณะรูปทรงอิสระ กับอะไรอีกที่รูปทรงของก้อนเมฆเห็นไหมคะ มันจะเปลี่ยนไปเรื่อย ๆ เลยนะคะ ใช่ไหมคะ ที่เขาชอบถ่ายรูปบางคนมองเป็นรูปอะไรนะ รูปสุนัขแล้วแต่มุมมองนะคะ พวกลักษณะรูปทรงอิสระ สร้างขึ้นเอง เช่น เห็นไหมคะ ให้นึกถึงเก้าอี้นี่ เป็นสิ่งที่สร้างขึ้นมา โดยสังเกตดี ๆ ลักษณะมันเกิดจากการที่เป็นเส้นโค้ง แต่เส้นโค้งมันก็คือเกิดจากอะไรคะ วงกลมนั่นเองใช่ไหมคะ นะคะ เห็นไหมคะ มีเส้นตรงไหม คือ รูปทรงอิสระนี่เราสร้างได้เลยตามจินตนาการ จะวาดอย่างไรก็ได้ ที่นี้จะมาลองนะคะ อ้าวเริ่มที่ช่องเด็ก ๆ เอากระดาษขึ้นมา เสร็จแล้วในช่องกระดาษแรกที่พับไว้ ช่องแรงใส่หมายเลข 1 ไว้ที่หัวกระดาษค่ะ เขียนหมายเลขหนึ่งลงไป เด็ก ๆ เขียนหมายเลขหนึ่งลงไป โอ.เค. นะคะ เดี๋ยวจะลองให้วาดรูปจากรูปทรง เอ้ย ไม่ใช่รูปทรง จากรูปร่างเลขาคณิต ฟังดี ๆ นะคะ ให้วาดรูปจากรูปร่างเรขาคณิตตามที่แม่บอก ตามที่แม่อบกนะ ฟังดี ๆ อันดับแรก ๆ เรามาดูที่รูปทรงเรขาคณิตก่อน มีให้เลือก 3 อัน ก็คือจะวาดเป็นสี่เหลี่ยม วงกลม หรือ สามเหลี่ยม เด็ก ๆ สามารถเลือก รูปวงกลม รูปสี่เหลี่ยมหหรือรูปสามเหลี่ยม รูปใดรูปหนึ่งในช่องที่หนึ่งของตัวเอง วาดเลยค่ะ คือใครจะวาดสี่เหลี่ยมก็ได้ วาดอย่างใดอย่างหนึ่ง ให้เลือกเอา นี่คือเงื่อนไขข้อที่ 1 ให้เลือกร่างเลขาคณิต จากรูปสี่เหลี่ยม รูปวงกลม แล้วก็รูปสามเหลี่ยม ให้วาดลงไปในสมุดตัวเองเห็นไหมคะ ในกระดาษของตัวเอง ในช่องที่1 โอ.เค. หรือเปล่า วาดหรือยัง วาดแล้ว วาดแล้วตอบแชตด้วย ใครวาดแล้ว</w:t>
      </w:r>
    </w:p>
    <w:p>
      <w:pPr>
        <w:pStyle w:val="BodyText"/>
      </w:pPr>
      <w:r>
        <w:t xml:space="preserve">(นักศึกษาชาย) วาดแล้วครับ</w:t>
      </w:r>
    </w:p>
    <w:p>
      <w:pPr>
        <w:pStyle w:val="BodyText"/>
      </w:pPr>
      <w:r>
        <w:t xml:space="preserve">(อาจารย์) วาดแล้ว แล้วก็เขียนบอกว่า ตัวเองวาดรูปอะไร ตอบในแชท พิมพ์ในแชท เพราะมันจะขึ้นชื่อ เช่น สมมติ สมมุติ โจ้ ๆ โจ้ตอบมาสิ โจ้ตอบมาว่า วาดวงกลม ถูกต้อง มันธนาตอบสีเหลี่ยม ปรเมศร์สี่เหลี่ยม ฐิตาพรสามเหลี่ยม อัศดาวุฒิ สี่เหลี่ยม ตอบมาอย่างนี้นะคะ ธีรพลวงกลม ผกามาศ สีเหลี่ยม ปวิณรัตน์ สามเหลี่ยม โอ.เค. เด็กหูฯ เด็กหูดู ดูเข้าใจหรือเปล่า เดี๋ยวเปิดสไลด์ให้ดูด้วย สามเหลี่ยมอยอย่างนี้นะคะ อันนี้วงกลม รูปที่ 1 คือ สี่เหลี่ยม รูปที่สองคือวงกลม รูปที่สามคือสามเหลี่ยม ให้วาดอย่างใดอย่างหนึ่ง เด็กหูใช้โชว์เอาดีกว่าไม่พิมพ์ คนแรก คือ … ล่าหาเด็กหูฯ เรา บี บีอยู่ไหนเอ่ย มันจะไม่เห็น บี ๆ หาบี บีเปิดกล้อง ยังไม่เปิดกล้องหรือ บี, อะตอม, คราม เปิดกล้องด้วย</w:t>
      </w:r>
    </w:p>
    <w:p>
      <w:pPr>
        <w:pStyle w:val="BodyText"/>
      </w:pPr>
      <w:r>
        <w:t xml:space="preserve">(ล่าม) บีเปิดแล้วค่ะ 2 คน ตรง จุฑารัตน์ ค่ะ วาดอันที่ 1</w:t>
      </w:r>
    </w:p>
    <w:p>
      <w:pPr>
        <w:pStyle w:val="BodyText"/>
      </w:pPr>
      <w:r>
        <w:t xml:space="preserve">(ล่าม) วาดแล้ว อ้าว</w:t>
      </w:r>
    </w:p>
    <w:p>
      <w:pPr>
        <w:pStyle w:val="BodyText"/>
      </w:pPr>
      <w:r>
        <w:t xml:space="preserve">(อาจารย์) ของบีวาดเป็นอะไร</w:t>
      </w:r>
    </w:p>
    <w:p>
      <w:pPr>
        <w:pStyle w:val="BodyText"/>
      </w:pPr>
      <w:r>
        <w:t xml:space="preserve">(ล่าม) วาดอันไหน ชู</w:t>
      </w:r>
    </w:p>
    <w:p>
      <w:pPr>
        <w:pStyle w:val="BodyText"/>
      </w:pPr>
      <w:r>
        <w:t xml:space="preserve">(อาจารย์) วาดหรือยัง</w:t>
      </w:r>
    </w:p>
    <w:p>
      <w:pPr>
        <w:pStyle w:val="BodyText"/>
      </w:pPr>
      <w:r>
        <w:t xml:space="preserve">(ล่าม) ยังค่ะ สักครู่นะคะ</w:t>
      </w:r>
    </w:p>
    <w:p>
      <w:pPr>
        <w:pStyle w:val="BodyText"/>
      </w:pPr>
      <w:r>
        <w:t xml:space="preserve">(อาจารย์) นั่นไง เจ้าแบมละ ยังไม่เห็นเจ้าแบมเลย</w:t>
      </w:r>
    </w:p>
    <w:p>
      <w:pPr>
        <w:pStyle w:val="BodyText"/>
      </w:pPr>
      <w:r>
        <w:t xml:space="preserve">(ล่าม) แบม</w:t>
      </w:r>
    </w:p>
    <w:p>
      <w:pPr>
        <w:pStyle w:val="BodyText"/>
      </w:pPr>
      <w:r>
        <w:t xml:space="preserve">(ล่าม) แบม ยังค่ะ ยังเหมือนกันค่ะ</w:t>
      </w:r>
    </w:p>
    <w:p>
      <w:pPr>
        <w:pStyle w:val="BodyText"/>
      </w:pPr>
      <w:r>
        <w:t xml:space="preserve">(อาจารย์) อะตอม</w:t>
      </w:r>
    </w:p>
    <w:p>
      <w:pPr>
        <w:pStyle w:val="BodyText"/>
      </w:pPr>
      <w:r>
        <w:t xml:space="preserve">(ล่าม) สามเหลี่ยมค่ะ</w:t>
      </w:r>
    </w:p>
    <w:p>
      <w:pPr>
        <w:pStyle w:val="BodyText"/>
      </w:pPr>
      <w:r>
        <w:t xml:space="preserve">(อาจารย์) แล้วก็คราม</w:t>
      </w:r>
    </w:p>
    <w:p>
      <w:pPr>
        <w:pStyle w:val="BodyText"/>
      </w:pPr>
      <w:r>
        <w:t xml:space="preserve">(ล่าม) คราม</w:t>
      </w:r>
    </w:p>
    <w:p>
      <w:pPr>
        <w:pStyle w:val="BodyText"/>
      </w:pPr>
      <w:r>
        <w:t xml:space="preserve">(ล่าม) หนูไม่เห็นของครามสักครู่นะคะ ยัง…</w:t>
      </w:r>
    </w:p>
    <w:p>
      <w:pPr>
        <w:pStyle w:val="BodyText"/>
      </w:pPr>
      <w:r>
        <w:t xml:space="preserve">(ล่าม) ครามชื่อ…</w:t>
      </w:r>
    </w:p>
    <w:p>
      <w:pPr>
        <w:pStyle w:val="BodyText"/>
      </w:pPr>
      <w:r>
        <w:t xml:space="preserve">(อาจารย์) ดำรงศักดิ์</w:t>
      </w:r>
    </w:p>
    <w:p>
      <w:pPr>
        <w:pStyle w:val="BodyText"/>
      </w:pPr>
      <w:r>
        <w:t xml:space="preserve">(นักศึกษาชาย) ลงกลมไหมครับ</w:t>
      </w:r>
    </w:p>
    <w:p>
      <w:pPr>
        <w:pStyle w:val="BodyText"/>
      </w:pPr>
      <w:r>
        <w:t xml:space="preserve">(ล่าม) วงกลมใช่ไหมอ๋อ วงกลม</w:t>
      </w:r>
    </w:p>
    <w:p>
      <w:pPr>
        <w:pStyle w:val="BodyText"/>
      </w:pPr>
      <w:r>
        <w:t xml:space="preserve">(อาจารย์) ในแชทตอบ… สรุป สี่เหลี่ยมผืนผ้าหรือวงกลมคราม</w:t>
      </w:r>
    </w:p>
    <w:p>
      <w:pPr>
        <w:pStyle w:val="BodyText"/>
      </w:pPr>
      <w:r>
        <w:t xml:space="preserve">(ล่าม) วาดแบบไหน</w:t>
      </w:r>
    </w:p>
    <w:p>
      <w:pPr>
        <w:pStyle w:val="BodyText"/>
      </w:pPr>
      <w:r>
        <w:t xml:space="preserve">(อาจารย์) ใบเตย ใบเตยวาดเป็นอะไรตอบมาหรือยัง ใบเตยอยู่ไหนเอ่ย</w:t>
      </w:r>
    </w:p>
    <w:p>
      <w:pPr>
        <w:pStyle w:val="BodyText"/>
      </w:pPr>
      <w:r>
        <w:t xml:space="preserve">(ล่าม) ทางครามโชว์ให้ดูว่าเป็นสี่เหลี่ยมนะคะ</w:t>
      </w:r>
    </w:p>
    <w:p>
      <w:pPr>
        <w:pStyle w:val="BodyText"/>
      </w:pPr>
      <w:r>
        <w:t xml:space="preserve">(อาจารย์) ถูกแล้ว เพราะในแชตเขาตอบมาว่าเป็นสี่เหลี่ยมเหมือนกัน อันดับต่อไป ๆ ก้ม ๆ เงย ๆ วงกลมอย่างไร ยังวาดไม่เสร็จหรือ เสร็จหรือยัง สงสัยยังวาดไม่เสร็จ เดี๋ยวรอเพื่อนก่อนนะ ใบเตยอยู่ไหนหว่า ใบเตยวาดเสร็จหรือยัง ไหนให้แม่ดูสิ อ๋อ สี่เหลี่ยม โอ.เค. ๆ ก็ตอบแม่หน่อยสิ ไม่อยากให้แม่เปิดกล้องต้องตอบแม่สิ</w:t>
      </w:r>
    </w:p>
    <w:p>
      <w:pPr>
        <w:pStyle w:val="BodyText"/>
      </w:pPr>
      <w:r>
        <w:t xml:space="preserve">[เสียงหัวเราะ] โอ.เค. น่าจะ ยังมี 2 สาวยังก้มอยู่เลย วาดโดนแท้วะ เสร็จหรือยัง เสร็จหรือยัง ไหนดู โชว์ ๆ</w:t>
      </w:r>
    </w:p>
    <w:p>
      <w:pPr>
        <w:pStyle w:val="BodyText"/>
      </w:pPr>
      <w:r>
        <w:t xml:space="preserve">(ล่าม) ภาพ เห็นไม่มีเลย ไม่ใช่ ๆ ต้องวาดตามที่บอก เกินคำสั่ง</w:t>
      </w:r>
    </w:p>
    <w:p>
      <w:pPr>
        <w:pStyle w:val="BodyText"/>
      </w:pPr>
      <w:r>
        <w:t xml:space="preserve">[เสียงหัวเราะ] ไม่ใช่ ให้วาดแค่อะไร 1. วาด สี่เหลี่ยม</w:t>
      </w:r>
    </w:p>
    <w:p>
      <w:pPr>
        <w:pStyle w:val="BodyText"/>
      </w:pPr>
      <w:r>
        <w:t xml:space="preserve">(ล่าม) 3 อันน่ะ</w:t>
      </w:r>
    </w:p>
    <w:p>
      <w:pPr>
        <w:pStyle w:val="BodyText"/>
      </w:pPr>
      <w:r>
        <w:t xml:space="preserve">(อาจารย์) เลือกเอาอย่างใดอย่างหนึ่ง สามเหลี่ยมใช่ไหม สอง</w:t>
      </w:r>
    </w:p>
    <w:p>
      <w:pPr>
        <w:pStyle w:val="BodyText"/>
      </w:pPr>
      <w:r>
        <w:t xml:space="preserve">(อาจารย์) อืม</w:t>
      </w:r>
    </w:p>
    <w:p>
      <w:pPr>
        <w:pStyle w:val="BodyText"/>
      </w:pPr>
      <w:r>
        <w:t xml:space="preserve">(ล่าม) วงกลมใช่ไหม</w:t>
      </w:r>
    </w:p>
    <w:p>
      <w:pPr>
        <w:pStyle w:val="BodyText"/>
      </w:pPr>
      <w:r>
        <w:t xml:space="preserve">(ล่าม) เลือกอย่างเดียว</w:t>
      </w:r>
    </w:p>
    <w:p>
      <w:pPr>
        <w:pStyle w:val="BodyText"/>
      </w:pPr>
      <w:r>
        <w:t xml:space="preserve">(ล่าม) มาเป็นไอติมเลย</w:t>
      </w:r>
    </w:p>
    <w:p>
      <w:pPr>
        <w:pStyle w:val="BodyText"/>
      </w:pPr>
      <w:r>
        <w:t xml:space="preserve">(อาจารย์) เห็นไหม ฟังโจทย์ผิดชีวิตเปลี่ยนนะเห็นไหม วาดใหม่ ๆ</w:t>
      </w:r>
    </w:p>
    <w:p>
      <w:pPr>
        <w:pStyle w:val="BodyText"/>
      </w:pPr>
      <w:r>
        <w:t xml:space="preserve">(อาจารย์) ตกลงวาดอะไร บีจะวาดอะไร</w:t>
      </w:r>
    </w:p>
    <w:p>
      <w:pPr>
        <w:pStyle w:val="BodyText"/>
      </w:pPr>
      <w:r>
        <w:t xml:space="preserve">(ล่าม) ตอบเลย ตอบวงกลม สี่เหลี่ยม สามเหลี่ยม แบบไหน</w:t>
      </w:r>
    </w:p>
    <w:p>
      <w:pPr>
        <w:pStyle w:val="BodyText"/>
      </w:pPr>
      <w:r>
        <w:t xml:space="preserve">(อาจารย์) เลือกเอา</w:t>
      </w:r>
    </w:p>
    <w:p>
      <w:pPr>
        <w:pStyle w:val="BodyText"/>
      </w:pPr>
      <w:r>
        <w:t xml:space="preserve">(ล่าม) อยากแบบไหนเลือกเอา ๆโอ.เค. อ้าวทีนี้คนอื่น ๆ ฟังโจทย์ต่อไปนะคะ ให้วาดวาดวงกลม 1 วง ตรงกลางรูปที่ตัวเองวาดน่ะ เอาวางไว้ตรงกลางนะคะ วาดรูปวงกลมไม่ต้องใหญ่มาก วงกลม … วาดวงกลม วาดวงกลม สามเหลี่ยม สี่เหลี่ยม หรือวงกลมของเราน่ะ</w:t>
      </w:r>
    </w:p>
    <w:p>
      <w:pPr>
        <w:pStyle w:val="BodyText"/>
      </w:pPr>
      <w:r>
        <w:t xml:space="preserve">(นักศึกษาหญิง) ไว้ข้างในใช่ไหมคะ</w:t>
      </w:r>
    </w:p>
    <w:p>
      <w:pPr>
        <w:pStyle w:val="BodyText"/>
      </w:pPr>
      <w:r>
        <w:t xml:space="preserve">(ล่าม) อันนี้คือภาพ 1 คือ ภาพภัดไปคะอาจารย์</w:t>
      </w:r>
    </w:p>
    <w:p>
      <w:pPr>
        <w:pStyle w:val="BodyText"/>
      </w:pPr>
      <w:r>
        <w:t xml:space="preserve">(อาจารย์) ที่เมื่อกี้ ที่เขาวาดวงกลมแล้ว วาดสี่เหลี่ยมแล้วน่ะ แล้วก็ให้เขาวาดรูปวงกลม ไม่ใหญ่มากขนาดเล็กไว้ตรงกลางของรูปภาพที่เขาวาดครั้งแรก อืม อืม โอ.เค. ไหมคนอื่น ๆ วาดเสร็จแล้วนะ โจ้ ใหญ่ไป ลดไซซ์ ใหญ่ไป ๆ</w:t>
      </w:r>
    </w:p>
    <w:p>
      <w:pPr>
        <w:pStyle w:val="BodyText"/>
      </w:pPr>
      <w:r>
        <w:t xml:space="preserve">[เสียงหัวเราะ] วงเล็ก ๆ ก็กะให้มันกลาง</w:t>
      </w:r>
    </w:p>
    <w:p>
      <w:pPr>
        <w:pStyle w:val="BodyText"/>
      </w:pPr>
      <w:r>
        <w:t xml:space="preserve">(นักศึกษาหญิง) ไปทาซ้ายน่ะ ก็คืออย่างน้อยมีวงเล็ก ๆ หนึ่งวงอยู่ตรง… ต่อไป วาดรูปสี่เหลี่ยมค่ะ สี่เหลี่ยมผืนผ้านะ สี่เหลี่ยมผืนผ้านะ ขนาดดูสี่เหลี่ยมผืนผ้าเอาไว้ด้านล่างของวงกลมเล็ก ๆ วาดไว้ที่ข้างล่างของวงกลมเล็ก ๆ ที่อยู่ตรงกลางนึกออกนะ .ทำไมไม่ค่อยเห็นของเจ้าบี เอากระดาษขึ้นมาใหม่ ไม่ใช่</w:t>
      </w:r>
    </w:p>
    <w:p>
      <w:pPr>
        <w:pStyle w:val="BodyText"/>
      </w:pPr>
      <w:r>
        <w:t xml:space="preserve">[เสียงหัวเราะ] สมมติถ้าเป็นสามเหลี่ยม ดู ๆ ดูนะคะ ถ้าเด็ก ๆ วาด เห็นไหม จะออกมาเป็นลักษณะนี้ไหม ถ้าใครวาดสามเหลี่ยมจะเป็นแบบนี้ วงกลมจะเป็นแบบนี้ สี่เหลี่ยมจะเป็นแบบนี้ใช่ไหมคะ เอฟใใช้ดินสอหรือ เห็นไม่ค่อยชัด ต่อ ๆ ยังไม่เสร็จ ๆ วาดวงกลม 2 วงไว้ด้านบน ด้านบนของวงกลมที่อยู่ตรงกลางน่ะค่ะ 2 วงนะคะ ให้ใหญ่ขึ้น มีขนาดใหญ่กว่าวงกลมที่อยู่ตรงกลาโจ้ ออกมาเป็นตัวอะไรน่ะ เห็นไหม บอกแล้วจินตนาการ ขึ้นอยู่กับจินตนาการของแต่ละคนไงลูก คือฟังจากแม่ไปแล้ว ทุกคนก็จะเอาไปเติมใส่ แต่ไม่รู้จะเติมใส่อย่างไร เดี๋ยวดูผลที่ออกมามันเป็นอย่างไร</w:t>
      </w:r>
    </w:p>
    <w:p>
      <w:pPr>
        <w:pStyle w:val="BodyText"/>
      </w:pPr>
      <w:r>
        <w:t xml:space="preserve">(ล่าม) เมื่อกี้วงกลมซ้อนกันใช่ไหมคะ</w:t>
      </w:r>
    </w:p>
    <w:p>
      <w:pPr>
        <w:pStyle w:val="BodyText"/>
      </w:pPr>
      <w:r>
        <w:t xml:space="preserve">(อาจารย์) ไม่ซ้อน ๆให้มันอยู่ระหว่าง เพิ่มวงกลมให้อยู่ระหว่าง ไอ้วงกลมที่อยู่ตรงกลางน่ะค่ะ ให้มันอยู่สองข้างของวงกลมที่อยู่ตรงกลาง ไหน ใบเตยโชว์รูปสิ อยากเห็น ๆ วาดออกมาเป็นอย่างไร ทีนี้ให้วาด สามเหลี่ยมขนาดเล็ก เล็ก 2 อัน บนวงกลมใหญ่ หรือบนสี่เหลี่ยมใหญ่ หรือบนสามเหลี่ยมใหญ่ ไว้เ้านบนน่ะค่ะ ไว้ด้านบนของรูปที่วาดให้ตอนแรก นึกออกนะ วาดรูป สามเหลี่ยม 2 อันนะคะ 2 อัน ไว้บนรูปทรงที่เราวาดเท่านั้นเอง เข้าใจไหมคะ วาดรูป 2 อันนะคะไว้บนรูปทรงที่เราวาดำด้ครั้งแรก</w:t>
      </w:r>
    </w:p>
    <w:p>
      <w:pPr>
        <w:pStyle w:val="BodyText"/>
      </w:pPr>
      <w:r>
        <w:t xml:space="preserve">(ล่าม) เอาหรือยัง บี ๆบีกับแบมแล้วหรือยัง เตรียมการบ้าง วาดเสร็จแล้ว เดี๋ยวรอต่อต่อยังไม่จบลูก เดี๋ยวมีต่อ ๆ</w:t>
      </w:r>
    </w:p>
    <w:p>
      <w:pPr>
        <w:pStyle w:val="BodyText"/>
      </w:pPr>
      <w:r>
        <w:t xml:space="preserve">(ล่าม) ต่อ ๆ สามเหลี่ยม น่ารักนะ กิตติศักดิ์ 3 เหลี่ยม ใช่</w:t>
      </w:r>
    </w:p>
    <w:p>
      <w:pPr>
        <w:pStyle w:val="BodyText"/>
      </w:pPr>
      <w:r>
        <w:t xml:space="preserve">(อาจารย์) ใครถาม บีถามใช่ไหม ไม่เป็นไรนะคะ เพราะเราบอกแล้วว่าการวาดรูปนี่ โดยจากการบอกนี่ อาศัยจินตนาการด้วย จากความคิดของตัวเองด้วย สิ่งที่ออกมามันจะเป็นอย่างไร ไม่จำเป็นต้องเหมือนกันนะลูกอืม พอมองออกหรือยัง ว่ามันจะเป็นรูปอะไรคะ อันไหนลองตอบมาสิ ๆ มันจะเป็นรูปอะไร</w:t>
      </w:r>
    </w:p>
    <w:p>
      <w:pPr>
        <w:pStyle w:val="BodyText"/>
      </w:pPr>
      <w:r>
        <w:t xml:space="preserve">(นักศึกษาชาย) อาจารย์ครับ ผมวาดไปวาดมาเป็นหมูเลย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[เสียงหัวเราะ] อะไรวาดขนาดนั้น</w:t>
      </w:r>
    </w:p>
    <w:p>
      <w:pPr>
        <w:pStyle w:val="BodyText"/>
      </w:pPr>
      <w:r>
        <w:t xml:space="preserve">(อาจารย์) ไม่อยากให้เป็นหมู มาเพิ่ม ที่วงกลม วางไไว้ตรงกึ้งกลางใช่ไหมคะ กึ่งกลางน่ะ ใช่ไหมคะ ให้เด็ก ๆ วาด เส้น 3 เส้น ตรงวงกลมนะคะ ที่อยู่ตรงกึ่งกลางวาดเส้น 3 เส้นทั้ง 3 ฝั่งที่อยู่ตรงกึ่งกลาง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ศึกษาชาย) วาดใส่ขอบในหรือขอบนอกครับ</w:t>
      </w:r>
    </w:p>
    <w:p>
      <w:pPr>
        <w:pStyle w:val="BodyText"/>
      </w:pPr>
      <w:r>
        <w:t xml:space="preserve">(อาจารย์) ขอบนอก 3 เส้น จะวาดอย่างไรก็ได้ วาดสั้น วาดยาวก็ได้แล้วแต่ตัวเอง หัวเรา</w:t>
      </w:r>
    </w:p>
    <w:p>
      <w:pPr>
        <w:pStyle w:val="BodyText"/>
      </w:pPr>
      <w:r>
        <w:t xml:space="preserve">[เสียงหัวเราะ] พี่การ์ตูนหัวเราะน้องเลย ของใคร</w:t>
      </w:r>
    </w:p>
    <w:p>
      <w:pPr>
        <w:pStyle w:val="BodyText"/>
      </w:pPr>
      <w:r>
        <w:t xml:space="preserve">(ล่าม) ของสรศักดิ์ ค่ะ ของรศักดิ์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นักศึกษาชาย) สามเหลี่ยมใช่ไหมครับ</w:t>
      </w:r>
    </w:p>
    <w:p>
      <w:pPr>
        <w:pStyle w:val="BodyText"/>
      </w:pPr>
      <w:r>
        <w:t xml:space="preserve">(อาจารย์) สามเหลี่ยม 2 อัน วาดข้างบน</w:t>
      </w:r>
    </w:p>
    <w:p>
      <w:pPr>
        <w:pStyle w:val="BodyText"/>
      </w:pPr>
      <w:r>
        <w:t xml:space="preserve">(นักศึกษาชาย) เส้นวาดข้างใน</w:t>
      </w:r>
    </w:p>
    <w:p>
      <w:pPr>
        <w:pStyle w:val="BodyText"/>
      </w:pPr>
      <w:r>
        <w:t xml:space="preserve">(อาจารย์) เส้น 3 เส้นวาดตรงวงกลมที่อยู่ตรงกลาง ให้มีเส้น 3 เส้นทั้ง 2 ข้างวงกลมที่อยู่ตรงกลาง ก็คือะมีเส้นทั้งหมด 6 เส้น นี่ ๆ ใส่เส้น 3 เส้น</w:t>
      </w:r>
    </w:p>
    <w:p>
      <w:pPr>
        <w:pStyle w:val="BodyText"/>
      </w:pPr>
      <w:r>
        <w:t xml:space="preserve">(นักศึกษาชาย) หมูมีหนวดครับ</w:t>
      </w:r>
    </w:p>
    <w:p>
      <w:pPr>
        <w:pStyle w:val="BodyText"/>
      </w:pPr>
      <w:r>
        <w:t xml:space="preserve">(อาจารย์) หมูมีหนวด ดู ๆ ถ้าวาดตามคำสั่งมันควรจะออกมาเป็นแบบนี้ใช่ไหม ใช่ไหม</w:t>
      </w:r>
    </w:p>
    <w:p>
      <w:pPr>
        <w:pStyle w:val="BodyText"/>
      </w:pPr>
      <w:r>
        <w:t xml:space="preserve">(ล่าม) ดูเฉลย ภาพที่ 1 นี้ ไหน ใบเตยโชว์ ทุกคนจะได้โชว์ โชว์ หมูเลย เออใช่ กลายเป็นหมูได้ หมูมีหนวด ของเพื่อน คนแรก เพราะเนื่องจากโจ้วาดวงกลมกลาง ใหญ่ ใช่ไหมลูก มันก็เลยกลายเป็นจมูกหมู แล้วแถมเป็นหมูมีหนวดด้วย ดูของคนต่อไป ดูของ เซฟ บ้าง เซฟโชว์ครับ เหมือนกันเลย จมูกใหญ่เหมือนกันเลย</w:t>
      </w:r>
    </w:p>
    <w:p>
      <w:pPr>
        <w:pStyle w:val="BodyText"/>
      </w:pPr>
      <w:r>
        <w:t xml:space="preserve">[เสียงหัวเราะ] เดี๋ยวดูของใครบ้างอันนี้ ศิตาภรณ์ วาดเสร็จหรือยัง ไหนโชว์สิลูก</w:t>
      </w:r>
    </w:p>
    <w:p>
      <w:pPr>
        <w:pStyle w:val="BodyText"/>
      </w:pPr>
      <w:r>
        <w:t xml:space="preserve">(นักศึกษาหญิง) เสร็จแล้วค่ะ</w:t>
      </w:r>
    </w:p>
    <w:p>
      <w:pPr>
        <w:pStyle w:val="BodyText"/>
      </w:pPr>
      <w:r>
        <w:t xml:space="preserve">(อาจารย์) โชว์ ตัวอะไร เหมือนหนู พอเป็นสามเหลี่ยมแล้วเหมือนหนูเลย ถูกต้อง ได้ ๆ ได้อยู่ ไหนดูของใบเตยหน่อย กำลังไล่ไปทีละคน ไหนใบเตยตัวอะไรลูก แมวมีหนวด คล้ายแมวมากกว่า แต่วาดสี่เหลี่ยมไปไว้ด้านล่างผิดนะลูก ไม่เป็นไรผิดกันได้แล้วแต่จินตนาการ ศศิกานต์ สิเปิดกล้องเลย โชว์ภาพครับ ไหนดูสิสิลุกวาดออกมาเป็นตัวอะไร เหมือนอะไร ตัวเองดูแล้วมันเหมือนอะไรบ้าง เป็นตัวอะไรคะ</w:t>
      </w:r>
    </w:p>
    <w:p>
      <w:pPr>
        <w:pStyle w:val="BodyText"/>
      </w:pPr>
      <w:r>
        <w:t xml:space="preserve">(นักศึกษาหญิง) ไม่แน่ใจ เดี๋ยวไปลองดูของคนอื่น</w:t>
      </w:r>
    </w:p>
    <w:p>
      <w:pPr>
        <w:pStyle w:val="BodyText"/>
      </w:pPr>
      <w:r>
        <w:t xml:space="preserve">[เสียงหัวเราะ] นราวิท อยู่ไหมปรเมษ ปรเมษเมื่อกี้ปรเมษหนีเราไปเข้าห้องน้ำ ปรเมษฐ์ เป็นตัวอะไรอยากรู้ ๆ ได้ตัวอะไรออกมา</w:t>
      </w:r>
    </w:p>
    <w:p>
      <w:pPr>
        <w:pStyle w:val="BodyText"/>
      </w:pPr>
      <w:r>
        <w:t xml:space="preserve">(นักศึกษาชาย) แป๊บหนึ่งนะครับ</w:t>
      </w:r>
    </w:p>
    <w:p>
      <w:pPr>
        <w:pStyle w:val="BodyText"/>
      </w:pPr>
      <w:r>
        <w:t xml:space="preserve">(อาจารย์) รอดู เพื่อนรูดูอยู่นะครับ จะให้โชวืเพื่อน ๆ นะนี่ ของผมเป็นแบบนี้ครับ ของผมเป็นแบบนี้ โอ.เค. เห็นไหม ฟังผิดก็จะเพี้ยน ๆ หน่อย ๆ รุปแบบต่างกันมา ดูสรจักรบ้างสิ สรจักร ไปไหนแล้ว ศรจักรได้อะไร ยังก้มอยู่ ๆ ไอซ์ ๆ ๆ อ้าวแม่ไปดูไอซืก่อนก็ได้ ไอซ์ไหนโชว์สิ เปิดกล้องโชว์ภาพ ไอซ์ต้องเอาพื้นหลังออกก่อนมันเห็นไม่ชัด โชว์ใหม่ ๆ อ้าว โอ.เค. ใกล้เคียง ตัวเองคิดว่าเป็นตัวอะไรไอซ์</w:t>
      </w:r>
    </w:p>
    <w:p>
      <w:pPr>
        <w:pStyle w:val="BodyText"/>
      </w:pPr>
      <w:r>
        <w:t xml:space="preserve">(นักศึกษาชาย) คล้าย ๆ แมวแต่ก็ไม่ใช่</w:t>
      </w:r>
    </w:p>
    <w:p>
      <w:pPr>
        <w:pStyle w:val="BodyText"/>
      </w:pPr>
      <w:r>
        <w:t xml:space="preserve">(อาจารย์) ลองดูทศทิศบ้าง ทศทิศ ทศทิศไหน ได้ตัวอะไร หัวเราะ วาดเอง หัวเราะเอง คืออะไรกัน ใช้ดินสอเลยเห็นไม่ชัด คล้ายตัวอะไร คิดว่าตัวอะไรลูก</w:t>
      </w:r>
    </w:p>
    <w:p>
      <w:pPr>
        <w:pStyle w:val="BodyText"/>
      </w:pPr>
      <w:r>
        <w:t xml:space="preserve">[เสียงหัวเราะ] คิดว่าตัวอะไร</w:t>
      </w:r>
    </w:p>
    <w:p>
      <w:pPr>
        <w:pStyle w:val="BodyText"/>
      </w:pPr>
      <w:r>
        <w:t xml:space="preserve">(นักศึกษาชาย) ไม่น่าใช่แมว ไม่น่าใช่สัตว์ด้วย</w:t>
      </w:r>
    </w:p>
    <w:p>
      <w:pPr>
        <w:pStyle w:val="BodyText"/>
      </w:pPr>
      <w:r>
        <w:t xml:space="preserve">(อาจารย์) เอา ๆ โอ.เค. ครับ มีใครจะโชว์อีกไหม ปรเมศร์ปิดไมค์ด้วยลูก เดี๋ยวเสียงมันจะก้องนะ นั่นคือ รูปทรงแบบที่ 1 เดี๋ยวเรามาลองใหม่ ทีนี้ไปช่องที่ 2 ค่ะ เด็ก ๆ ไปช่องที่ 2 แล้วเขียนหมายเลข 2 ไว้ที่หวัช่องนะ จะได้รู้เป็นชิ้นที่ 2 เราจะวาดอะไรกันดี ทีนี้จะไม่ให้เลือก จะให้วาดตามที่บอก ฟังโจทย์ดี ๆ นะคะ วาดวงกลม 1 วง มีขนาดที่ให้เต็มไอ้ตัว ไม่เชิงเต็ม ให้เหลือพื้นที่ มีขนาดใหญ่สักหน่อย วงกลม 1 วงตรงกึ่งกลางของกระดาษช่องที่ 2 ของเราน้่นึกออกนะคะ โอ.เค. ไหม เสร็จหรือยัง วาดเสร็จกันหรือยัง วงกลมหนึ่งวงนะคะ อยู่ตรงกลางหน้ากระดาษเราน่ะ แต่ไม่ต้องถึงกับเต็มนะให้อยู่กึ่งกลางหน้ากระดาษ โอ.เค. เพราะฉะนั้น ต้องรู้จักการแบ่งพื้นที่เห็นไหมคะ เด็ก ๆ จะต้องรู้ในช่องที่แบ่งให้ แล้วให้รูปวงกลมอยู่ตรงกลางได้ต้องวาดแบบไหนใช่ไหมคะ เห็นไหมคะ รู้จักการแบ่งสัดส่วนเข้ามาอีก เพระาอะไร เพราะเวลาเราไปใช้คอมฯ เหมือนกัน ใน 1 กระดาษ มันก็มีพื้นที่นะคะ แต่เหมือนถ้าแม่บอกว่าให้อยู่ตรงกลางทำอย่างไรวงกลมจะไปอยู่ตรงกลางใช่ไหม อย่างนี้เป็นต้น เราต้องรู้จักการแบ่งสเกลหรือแบ่งพื้นที่นะคะ ในพื้นที่การทำงานของเรานั่นเองนะคะ เพราะฉะนั้น เรามาลองวิธีแบ่งสเกลในกระดาษก่อน จะได้รู้ ใช่ไหม แสดงว่าคุณวางตำแหน่งไม่ถูก อันดับต่อมา อันดับต่อมา วาด 3 เหลี่ยมค่ะ วาดสามเหลี่ยมค่ะ วาดรูปสามเหลี่ยมไว้กึ่งกลาง ไว้กึ่งกลางในวงนะคะ ในวงกลมที่เราวาด สามเหลี่ยมขนาดไม่ใหญ่มาก ขนาดไม่ใหญ่มาก วาดอยู่ตรงวงกลมของวงกลมที่เราวาด เข้าใจคำสั่งนะ ให้วาดรูปสามเหลี่ยม ขนาดไม่ใหญ่มาก ตรงกึ่งกลางของวงกลมแรก อันดับต่อไป อันดับต่อไป ให้วาดวงกลม 2 วง วางไว้ด้านบน ด้านบนของสามเหลี่ยมน่ะค่ะ ให้วาดไว้ระหว่าง สามเหลี่ยม ระหว่างสามเหลี่ยมน่ะ ให้อยู่ข้างสามเหลี่ยมข้างละอัน</w:t>
      </w:r>
    </w:p>
    <w:p>
      <w:pPr>
        <w:pStyle w:val="BodyText"/>
      </w:pPr>
      <w:r>
        <w:t xml:space="preserve">(ล่าม) อาจารย์คะ อันนี้ให้อยู่ในวงกลมอันใหญ่ตรงกลาง</w:t>
      </w:r>
    </w:p>
    <w:p>
      <w:pPr>
        <w:pStyle w:val="BodyText"/>
      </w:pPr>
      <w:r>
        <w:t xml:space="preserve">(อาจารย์) โอ.เค. จากนั้น ทีนี้อยู่นอกวงกลมนะคะ วาดข้างนอกวงกลม ให้วาดรูปครึ่งวงกลมน่ะค่ะ 2 อันไว้ด้านบนวงกลมใหญ่ ข้างนอก วงกลมใหญ่ข้างนอก วาดรูปครึ่งวงกลม</w:t>
      </w:r>
    </w:p>
    <w:p>
      <w:pPr>
        <w:pStyle w:val="BodyText"/>
      </w:pPr>
      <w:r>
        <w:t xml:space="preserve">(นักศึกษาหญิง) อาจารย์ไว้ส่วนไหนก็ได้ใช่ไหม</w:t>
      </w:r>
    </w:p>
    <w:p>
      <w:pPr>
        <w:pStyle w:val="BodyText"/>
      </w:pPr>
      <w:r>
        <w:t xml:space="preserve">(อาจารย์) ด้านบน เอาไว้ด้านบนของวงกลม อ้าวแล้วให้วาดครึ่งวงกลมอันเล็กอยู่ในครึ่งวงกลม นึกออกไหม ในครึ่งวงกลมที่นักเรียนวาดไว้น่ะค่ะ ทั้ง 2 ข้างนั่นล่ะ ทั้ง 2 อันน่ะ ดูแล้วหัวเรากันเอง ทำให้เสร็จแล้วค่อยโชว์ทีเดียวนะคะ ให้วาดเส้นรูปทรงอิสระน่ะค่ะ จะเป็นลักษณะเส้นโค้งหรือเส้นแบบขีดเส้น อิสระ รอบ ๆ วงกลมของตัวเองน่ะ น่ะลองใส่เขาไปสิ ให้รอบเลย ให้รอบวงกลมใหญ่นะคะ</w:t>
      </w:r>
    </w:p>
    <w:p>
      <w:pPr>
        <w:pStyle w:val="BodyText"/>
      </w:pPr>
      <w:r>
        <w:t xml:space="preserve">(ล่าม) อาจารย์คะ</w:t>
      </w:r>
    </w:p>
    <w:p>
      <w:pPr>
        <w:pStyle w:val="BodyText"/>
      </w:pPr>
      <w:r>
        <w:t xml:space="preserve">(อาจารย์) ข้างนอก กี่เส้นคะ อาจารย์</w:t>
      </w:r>
    </w:p>
    <w:p>
      <w:pPr>
        <w:pStyle w:val="BodyText"/>
      </w:pPr>
      <w:r>
        <w:t xml:space="preserve">(นักศึกษาหญิง) ก</w:t>
      </w:r>
    </w:p>
    <w:p>
      <w:pPr>
        <w:pStyle w:val="BodyText"/>
      </w:pPr>
      <w:r>
        <w:t xml:space="preserve">(อาจารย์) อิสระ ให้มันรอบน่ะ</w:t>
      </w:r>
    </w:p>
    <w:p>
      <w:pPr>
        <w:pStyle w:val="BodyText"/>
      </w:pPr>
      <w:r>
        <w:t xml:space="preserve">(นักศึกษาหญิง) รอบวงกลม ให้มันต่อกันไหมคะ เพราะเป็นเส้นอิสระ รูปทรงอิสระ นึกออกไหม</w:t>
      </w:r>
    </w:p>
    <w:p>
      <w:pPr>
        <w:pStyle w:val="BodyText"/>
      </w:pPr>
      <w:r>
        <w:t xml:space="preserve">(นักศึกษาหญิง) นึกออกค่ะ</w:t>
      </w:r>
    </w:p>
    <w:p>
      <w:pPr>
        <w:pStyle w:val="BodyText"/>
      </w:pPr>
      <w:r>
        <w:t xml:space="preserve">(อาจารย์) โอ.เค. โอ.เค. อันดับสุดท้าย ที่ใต้รูปสามเหลี่ยมที่อยู่ในวงกลมนะ ให้ขีดเส้นสองเส้น ดูสิ ขีดออกมา ขีดออกมาแล้วเป็นอย่างไร 2 เส้น 2 ข้างหรือคะ</w:t>
      </w:r>
    </w:p>
    <w:p>
      <w:pPr>
        <w:pStyle w:val="BodyText"/>
      </w:pPr>
      <w:r>
        <w:t xml:space="preserve">(อาจารย์) ข้างล่าง ๆ ไอ้รูปสามเหลี่ยม ใต้รูปสามเหลี่ยมที่อยู่ในวงกลม</w:t>
      </w:r>
    </w:p>
    <w:p>
      <w:pPr>
        <w:pStyle w:val="BodyText"/>
      </w:pPr>
      <w:r>
        <w:t xml:space="preserve">(นักศึกษาหญิง) โอ.เค. ค่ะ โอ.เค. ไหม เรามาลองดูกันน ดูของศิตาภรณ์ก่อนเลย</w:t>
      </w:r>
    </w:p>
    <w:p>
      <w:pPr>
        <w:pStyle w:val="BodyText"/>
      </w:pPr>
      <w:r>
        <w:t xml:space="preserve">[เสียงหัวเราะ] ไหนดูสิ</w:t>
      </w:r>
    </w:p>
    <w:p>
      <w:pPr>
        <w:pStyle w:val="BodyText"/>
      </w:pPr>
      <w:r>
        <w:t xml:space="preserve">(นักศึกษาหญิง) ยังไม่ทันขีดเลย ขีดเลย</w:t>
      </w:r>
    </w:p>
    <w:p>
      <w:pPr>
        <w:pStyle w:val="BodyText"/>
      </w:pPr>
      <w:r>
        <w:t xml:space="preserve">(อาจารย์) ยังไม่ทันขีด</w:t>
      </w:r>
    </w:p>
    <w:p>
      <w:pPr>
        <w:pStyle w:val="BodyText"/>
      </w:pPr>
      <w:r>
        <w:t xml:space="preserve">(นักศึกษาหญิง) ข้างล่าง 2 เส้น</w:t>
      </w:r>
    </w:p>
    <w:p>
      <w:pPr>
        <w:pStyle w:val="BodyText"/>
      </w:pPr>
      <w:r>
        <w:t xml:space="preserve">(อาจารย์) อยู่ข้างล่าง 2 เส้น หรือว่าอย่างไร</w:t>
      </w:r>
    </w:p>
    <w:p>
      <w:pPr>
        <w:pStyle w:val="BodyText"/>
      </w:pPr>
      <w:r>
        <w:t xml:space="preserve">(อาจารย์) ไม่ต่อ ไม่ต้องต่อ ทศพิส เสร็จหรือยัง</w:t>
      </w:r>
    </w:p>
    <w:p>
      <w:pPr>
        <w:pStyle w:val="BodyText"/>
      </w:pPr>
      <w:r>
        <w:t xml:space="preserve">(อาจารย์) ไหนดู ๆ ไหนดูของศิตาพร ดูแล้ใเหมือนอะไร ดูคร่าว ๆ</w:t>
      </w:r>
    </w:p>
    <w:p>
      <w:pPr>
        <w:pStyle w:val="BodyText"/>
      </w:pPr>
      <w:r>
        <w:t xml:space="preserve">(นักศึกษาหญิง) ตอนแรก หนูว่าจะให้มันเหมือนสิงโต ถ้าใส่หนวดลงไปไหนลองใส่หนวดสิ</w:t>
      </w:r>
    </w:p>
    <w:p>
      <w:pPr>
        <w:pStyle w:val="BodyText"/>
      </w:pPr>
      <w:r>
        <w:t xml:space="preserve">(นักศึกษาหญิง) ใส่หนวดก่อนค่ะ</w:t>
      </w:r>
    </w:p>
    <w:p>
      <w:pPr>
        <w:pStyle w:val="BodyText"/>
      </w:pPr>
      <w:r>
        <w:t xml:space="preserve">(อาจารย์) ยัง ยังเริ่มดูออกว่าเหมือนสิงโต โอ.เค. ไหนดูของครามสิ โชว์สิ ๆ โชว์กระดาษ วาดเสร็จหรือยัง อ่อ ครามยังไม่ได้วาด ไม่เป็นไร เส้น 2 เส้นอยู่ข้างล่าง เส้น 2 เส้นกลายเป็นข้างบน ไม่เป็นอะไร ให้ครามโชว์มาใหม่ๆ เห็นไหม เส้น 2 เส้นอยู่ข้างบน ก็เป็นปิดตาใช่ไหมเด็ก ๆ ก็ได้เหมือนกันนะคะ เห็นไหมว่าลักษณะเส้น เดี๋ยวไปขอดูของคนอื่นบ้าง อะตอมอยู่ไหนหว่า กลมเลย เปิดไมค์</w:t>
      </w:r>
    </w:p>
    <w:p>
      <w:pPr>
        <w:pStyle w:val="BodyText"/>
      </w:pPr>
      <w:r>
        <w:t xml:space="preserve">(อาจารย์) เสร็จแล้ว ๆ อะตอม ๆไหนอะตอมโชว์สิ ๆ โชว์สิเป็นรูปอะไร อันไหน อันที่ 2 อันที่ 2 ผิดประเด็นหมดเลย อะตอมต้องเรียงลำดับใหม่นะนี่ ไม่เป็นไร แต่ถือว่ามีมีองค์ประกอบครบนะคะ ไหนใบเตยดูพกามาศ ห้องเราหรือเปล่า ผกามาศ</w:t>
      </w:r>
    </w:p>
    <w:p>
      <w:pPr>
        <w:pStyle w:val="BodyText"/>
      </w:pPr>
      <w:r>
        <w:t xml:space="preserve">(นักศึกษาหญิง) ค่ะ</w:t>
      </w:r>
    </w:p>
    <w:p>
      <w:pPr>
        <w:pStyle w:val="BodyText"/>
      </w:pPr>
      <w:r>
        <w:t xml:space="preserve">(นักศึกษาหญิง) สักครู่นะคะ ไหนดู</w:t>
      </w:r>
    </w:p>
    <w:p>
      <w:pPr>
        <w:pStyle w:val="BodyText"/>
      </w:pPr>
      <w:r>
        <w:t xml:space="preserve">(ล่าม) อาจารย์เห็นไ</w:t>
      </w:r>
    </w:p>
    <w:p>
      <w:pPr>
        <w:pStyle w:val="BodyText"/>
      </w:pPr>
      <w:r>
        <w:t xml:space="preserve">(นักศึกษาหญิง) หนูใช้ดินสอวาดค่ะ</w:t>
      </w:r>
    </w:p>
    <w:p>
      <w:pPr>
        <w:pStyle w:val="BodyText"/>
      </w:pPr>
      <w:r>
        <w:t xml:space="preserve">(อาจารย์) โอ.เค. ค่ะ เหมือนตัวอะไรแม่บอกหรือยัง</w:t>
      </w:r>
    </w:p>
    <w:p>
      <w:pPr>
        <w:pStyle w:val="BodyText"/>
      </w:pPr>
      <w:r>
        <w:t xml:space="preserve">(นักศึกษาหญิง) นึกออก โอ.เค. ๆ เมื่อกี้นะคะ จากรูปนั้นน่ะ ก็คือความจริงมันน่าจะเป็นรูปสิงโตน่ะเด็ก ๆ ทีนี้ ช่องที่ 3 นะคะ ช่องที่ 3 ให้วาดอิสระ รูปทรงอิสระค่ะ เด็ก ๆ อยากวาดอะไรวาดลงไป ในช่องที่ 3 อย่าเพิ่ง ๆ โอ.เค. ช่องที่ 3 แล้ว ช่องที่ 4 ข้ามไปช่องที่ 4 ก่อนนะ ข้ามไปช่องที่ 4 เพราะช่องที่ 3 เราให้วาดอิสระ เพราะฉะนั้น อาจจะต้องใช้เวลา เรามาที่ช่องที่ 4 ก่อน วาดรูปทรงธรรมชาติ ที่จะให้วาดก็คือ เพราะใบไม้มันมีหลายแบบหลายรูปทรงมากเลย ให้เด็ก ๆ วาดใบไม้ ให้วาดรูปร่างใบไม้นะคะ รูปร่างธรรมชาติ รูปร่าง ที่ออกมาแล้วดูแล้วว่าเป็นใบไม้ ลองวาดดูสิ ใบไม้ 1 ใบ ขอใบเดียวไม่ต้องเยอะ ไม่ใบเดียวก็ได้นะ เพราะรูปร่างใบไม้ก็มีหลายแบบนะ เหมือนใบเลี้ยงเดี่ยวใบเลี้ยงคู่ ใช่ไหมคะ อยางนั้นขอช่องที่ 4 ก่อน ให้วาดใบไม้ค่ะ ให้วาดรูปใบไม้ แต่ถ้าใครวาดข่องที่ 4 เสร็จแล้ว สามารถวาดช่องที่ 3 ได้เลยนะคะ รูปทรงอิสระ อยากวาดอะไรก็วาดในช่องที่ 3 ไม่เข้าใจถามพี่การ์ตูนเด้อฝนจะตก เดี๋ยวเรา ไม่เป็นอะไร เดี๋ยวใกล้เวลาเราเลิกเรียนแล้ว วาดให้เสร็จก่อน เดี๋ยววาดให้เสร็จก่อน งาน 4 ช่องนี้ เด็ก ๆ ถ่ายรูปด้วยนะ งานสี่ช่องนี้เด็ก ๆ ถ่ายรูปด้วยนะ เออ ถ่ายรูปแล้วส่งเข้าในกลุ่มนะคะ ส่งใน Classroom ของเรานะคะ ส่งไฟล์ส่งไหลืเข้าในคลาสรูมนะ เป็นไฟล์ในสัปดาห์ที่สามอันนี้คือ ที่งานที่เรียนในห้องเรียนตัวนี้นะคะ แล้วเราจะมีงานท้ายคาบอีกชิ้นหนึ่ง อันนั้นจะได้วาดเอง จะได้วาดเอง จะได้วาดให้สวย ๆ มีคะแนน แต่อันนี้คือเราทำในคลาส ไม่มีคะแนน แต่ต้องส่ง อันนี้คือจะดูว่า ฝีมือเด็ก ๆ ขั้นต้นนี่เบสิก ๆ หรือเปล่า หรือว่าใครเป็นเทพอะไรอย่างนี้นะคะ ต้องส่งผลงานให้ดูด้วยนะคะ ทศทิศถามมา</w:t>
      </w:r>
    </w:p>
    <w:p>
      <w:pPr>
        <w:pStyle w:val="BodyText"/>
      </w:pPr>
      <w:r>
        <w:t xml:space="preserve">(นักศึกษาชาย) รูปที่ 3 วาดอะไรนะครับ รูปทรงอิสระ วาดอะไรก็ได้</w:t>
      </w:r>
    </w:p>
    <w:p>
      <w:pPr>
        <w:pStyle w:val="BodyText"/>
      </w:pPr>
      <w:r>
        <w:t xml:space="preserve">(นักศึกษาชาย) แล้ว อันที่ 4 นี่ใบไม้ใช่ไหมครับ</w:t>
      </w:r>
    </w:p>
    <w:p>
      <w:pPr>
        <w:pStyle w:val="BodyText"/>
      </w:pPr>
      <w:r>
        <w:t xml:space="preserve">(นักศึกษาชาย) ไม่เหมือนใบไม้จะเป็นอะไรไหมครับ</w:t>
      </w:r>
    </w:p>
    <w:p>
      <w:pPr>
        <w:pStyle w:val="BodyText"/>
      </w:pPr>
      <w:r>
        <w:t xml:space="preserve">(อาจารย์) ก็ใบไม้ตามธรรมชาติก็นะ อะ ไม่เป็นไรลูก เพราะการวาดรูปมันขึ้นอยู่กับปัจจัยหลายอย่าง คุณแม่ไม่ได้ให้วาดส่งเข้าประกวศ ก็คือดูจากแนวโน้มการวาดของเรา เดี๋ยวดูว่ามีลักษณะการวดาเป็นอย่างไร พอจะไปไหวไหม สัปดาห์หน้า วันพฤหัสบดีวันพฤหัสบดีวันหยุดหรือเปล่านี่ เดี๋ยวดูปฏิทิน ในปฏิทินใน Google มันขึ้นว่าเป็นวันหยุด แต่ในนี่ ใน Google Calendar ใน Google Caวันอังคารวันอาสาฬหฯ หรอืม เด็ก ๆ สามารถดูงานที่ตัวเองยังไม่ได้ทำ หรือวามีกำหนดการการงานได้ใน Google Calendar แล้วก็ในคลามได้นะคะ เข้าไปดูได้ ใน Classroom ของเราในชั้นเรียนของเราตามห้องใครห้องมันนะคะ มีงาน โพสต์ไว้ให้ ของกลุ่มหนึ่งน่ะ งานชิ้นแรกน่ะ งานที่ให้แนะนำตัว บางคนยังไม่แนะนำเข้ามาให้แม่เลยนะ ใส่เข้ามาให้ด้วยนะ เพิ่มเข้ามานะคะ ใส่เข้าไปให้ด้วย</w:t>
      </w:r>
    </w:p>
    <w:p>
      <w:pPr>
        <w:pStyle w:val="BodyText"/>
      </w:pPr>
      <w:r>
        <w:t xml:space="preserve">(นักศึกษาชาย) มันมีอยู่ในงานห้องสองด้วยนะครับ ใส่เข้าไหลายคนเลย ห้อง 2 ด้วยนะคะ ทั้ง 2 ห้องเลย เข้าไปในคลาสของตัวเอง แล้วก็ส่งข้อมูลส่งงานของตัวเองให้ครบ เช็กด้วย เช็กงานด้วย เด็กหูด้วยนะ เด็กหูด้วย น้องบีค่ะ เขาบอกว่าเขาน่ะค่ะ ยังไม่ได้อยู่ใน Google Classroom ที่เป็นกลุ่มน่ะค่ะ</w:t>
      </w:r>
    </w:p>
    <w:p>
      <w:pPr>
        <w:pStyle w:val="BodyText"/>
      </w:pPr>
      <w:r>
        <w:t xml:space="preserve">(อาจารย์) เข้ายังไม่เข้าลิงก์หรือ รหัสชั้นเรียน ส่งให้ในกลุ่มแล้วน่ะ ในไลน์น่ะ</w:t>
      </w:r>
    </w:p>
    <w:p>
      <w:pPr>
        <w:pStyle w:val="BodyText"/>
      </w:pPr>
      <w:r>
        <w:t xml:space="preserve">(ล่าม) ทั้งน้องบีแล้วก็น้องแบมยังไม่ได้เข้า เข้าน่ะค่ะ แต่ว่ารหัสอาจารย์ส่งให้ทางกลุ่มทางไลน์แล้วใช่ไหมคะ</w:t>
      </w:r>
    </w:p>
    <w:p>
      <w:pPr>
        <w:pStyle w:val="BodyText"/>
      </w:pPr>
      <w:r>
        <w:t xml:space="preserve">(อาจารย์) ใช่ ๆ อยู่ใน LINE กลุ่่ม</w:t>
      </w:r>
    </w:p>
    <w:p>
      <w:pPr>
        <w:pStyle w:val="BodyText"/>
      </w:pPr>
      <w:r>
        <w:t xml:space="preserve">(อาจารย์) บอกเขาหน่อย อยู่ในไลน์กลุ่ม ใบเตยเข้า Class หรือยังลูก ใบเตยอยู่ไหน ดูในไลน์นะ แม่ทิ้งไว้ในไลน์ รหัส 2 นะ อย่าเข้าผิดรหัสนะใบเตยนะ ลืมรหัสนะคะ คลามกลุ่มระบบปฏิบัติการ นึกออกนะ</w:t>
      </w:r>
    </w:p>
    <w:p>
      <w:pPr>
        <w:pStyle w:val="BodyText"/>
      </w:pPr>
      <w:r>
        <w:t xml:space="preserve">(ล่าม) กลุ่มร่วมกับแบม อยู่ในกลุ่มค่ะ อยู่ในกลุ่มแปะลิงก์ไว้แล้ว ทุกคนจะสมัครเข้าได้ ให้เช็ก ให้เขาเช็กด้วยมีงานให้ทำ มอบหมายไว้ดูในแต่ละงาน เข้าไปดูในแต่ละงานของตัวเอง ไหนขอดูใบไม้หน่อย ดูของใครดี ดูของ 2 สาว วาดเสร็จยัง เสร็จหรือยัง บี บี ๆ ๆ ๆ เอาไอ้นี้โชว์ ๆโชว์ ๆ วาดยังไม่เสร็จ</w:t>
      </w:r>
    </w:p>
    <w:p>
      <w:pPr>
        <w:pStyle w:val="BodyText"/>
      </w:pPr>
      <w:r>
        <w:t xml:space="preserve">(ล่าม) เดี๋ยวรอ ๆ ใจเย็น ๆ เอาใบไม้ก่อน ใบไม้วาดเสร็จหรือยัง ใบ้ไม้อยู่ไหน กระดาษที่วาด เขายังกังวลเรื่องของทำไลน์กลุ่มอยู่น่ะค่ะ Google Calssroom</w:t>
      </w:r>
    </w:p>
    <w:p>
      <w:pPr>
        <w:pStyle w:val="BodyText"/>
      </w:pPr>
      <w:r>
        <w:t xml:space="preserve">(อาจารย์) ก็ได้ ไหนพี่เซฟดูใบไม้สิลูก พี่เซฟเสร็จแล้ว โอ.เค. โอ.เค. นะใส่ลายเส้นด้วย ถูกต้องครับ ได้แล้วครับ ไหน อิสระวาดหรือยัง</w:t>
      </w:r>
    </w:p>
    <w:p>
      <w:pPr>
        <w:pStyle w:val="BodyText"/>
      </w:pPr>
      <w:r>
        <w:t xml:space="preserve">(นักศึกษาชาย) นี่ครับ</w:t>
      </w:r>
    </w:p>
    <w:p>
      <w:pPr>
        <w:pStyle w:val="BodyText"/>
      </w:pPr>
      <w:r>
        <w:t xml:space="preserve">(อาจารย์) โอ้ วาดเป็นต้นมะพร้าวเลย โอ.เค. ไปดูมันธนาบ้าง มันธนาเดี๋ยวจะหลับ ๆ ฮัลโหล มัณฑนาหนีไปไนแล้วมัณฑนา ไหนลูก ใบไม้ล่ะ ใบไม้วาดหรือยัง โอ.เค. แล้วอิสระ แล้วอิสระวาดหรือยังลูก ไม่ค่อยชัด โอ.เค. อย่าลืมถ่ายรูปส่งเข้า Classroom ไว้ด้วยนะคะ โอ.เค. ภัทรนันท์ไหน โชว์ผลงานหน่อย ยังไม่ได้ดูของภัทรนันเลย คนอื่นหลายคนแล้ว ดูหน่อยสิครับ ดูตั้งแต่อันแรกเลย ดูทุกอันลเพราะยังไม่ได้ดูตั้งแต่อันแรก ได้ตัวอะไรแล้วบ้าง แสดงว่า เขียนสลับหน้า สลับหลัง ทีนี้ถ่ายส่งทั้ง 2 นะ ให้เห็นทั้งด้านนะลูก โอ.เค. ครับ เหลือใคร ใครยังไม่โดนแม่ทัก ใครยังไม่โดนแม่ สารภาพบาปมาเสียดี ๆ</w:t>
      </w:r>
    </w:p>
    <w:p>
      <w:pPr>
        <w:pStyle w:val="BodyText"/>
      </w:pPr>
      <w:r>
        <w:t xml:space="preserve">(นักศึกษาชาย) โจ้ครับ โจ้</w:t>
      </w:r>
    </w:p>
    <w:p>
      <w:pPr>
        <w:pStyle w:val="BodyText"/>
      </w:pPr>
      <w:r>
        <w:t xml:space="preserve">(อาจารย์) เสือน้อยวาดเป็นหรือเปล่าน้อ เสือน้อยนิ จะวาดได้ไหม โอ.เค. ค่ะ สำหรับสัปดาห์นี้เราจะพอกันแค่นี้นะคะ ทีนี้ เดี๋ยวให้ดูก่อน มีงานชิ้นสุดท้ายนะคะ ก็คือ เด็ก ๆ จะต้องวาดรูปร่างนะคะ รูปร่าง วาดแค่รูปร่างพอ เดี๋ยวถ้าสิ้นเดือนแล้ว ไม่มีมาตรการโควิดอะไรอีกเราก็น่าจะได้เข้า Classroom เรานะคะ เพราะฉะนั้น ก็คือให้วาดรูปร่างธรรมชาติ รูปร่างเลขาคณิต แล้วก็รูปร่างอิสระ อันนี้วาดโดยมีคะแนนเท่านั้นวาดให้สวย ๆ นะ โอ.เค. ไหมคะ เดี๋ยวใบมอบหมายงานในสไลด์นี้จะแปะไว้ในห้องเรียนเหมือนกันนะคะ ไปเปิดย้อนดูในห้องเรียนได้ ส่งภายใน 28 ก.ค. ถ้าสัปดาห์หน้าหยุด ก็เลื่อนต่อไปได้ แต่เช็กวันหยุดอีกทีหนึ่งแต่ทำไมเขาบอกเหมือนหยุดเลยน่ะ โอ.เค. นะคะ ก็คือเด็กวาดเสร็จแล้วถ่ายเป็นรูปนะ ส่งไฟล์ ทีนี้วาดเต็มแผ่นนะ ไม่ใช่วาด 4 ส่วนเหมือนอันนี้แล้ว นึกออกนะ เห็นสไลด์นะคะ เงียบ เห็นสไลด์หรือเปล่า</w:t>
      </w:r>
    </w:p>
    <w:p>
      <w:pPr>
        <w:pStyle w:val="BodyText"/>
      </w:pPr>
      <w:r>
        <w:t xml:space="preserve">(นักศึกษาหญิง) เห็นค่ะ</w:t>
      </w:r>
    </w:p>
    <w:p>
      <w:pPr>
        <w:pStyle w:val="BodyText"/>
      </w:pPr>
      <w:r>
        <w:t xml:space="preserve">(อาจารย์) โอ.เค. ๆ วาดเต็มแผ่นนะคะ ก็คือรูป รูปร่างที่เป็นธรรมชาติจะวาดอะไรก็ได้ คน สัตว์ สิ่งของ อยากวาดตัวอะไรก็วาดมานะคะ แล้วก็วาดรูปจากรูปทรงเรขาคณิตน่ะ วาดรูปเลขาคณิต วาดมาให้ครบนะ รูปเรขาคณิตเด็กหูหนวกฝากถามค่ะ ว่าต้องระบายสีหรือเปล่าคะ</w:t>
      </w:r>
    </w:p>
    <w:p>
      <w:pPr>
        <w:pStyle w:val="BodyText"/>
      </w:pPr>
      <w:r>
        <w:t xml:space="preserve">(อาจารย์) ระบายได้เลยค่ะ ระบายด้วยได้เลย บอกแล้วเราเอาความสวย คะแนนมาจากความสวยงามและความตั้งใจนะคะ เด็ก ๆ ทุกคน สามารถระบายสีเพิ่มได้นะคะ มีใครสงสัยการบ้านไหมลูกถามได้นะคะสำหรับการบ้านของเรา ถ้าไม่มี สำหรับสัปดาห์นี้ สัปดาห์นี้พอแค่นี้ค่ะ สวัสดีเด็ก ๆ ทุกคน</w:t>
      </w:r>
    </w:p>
    <w:p>
      <w:pPr>
        <w:pStyle w:val="BodyText"/>
      </w:pPr>
      <w:r>
        <w:t xml:space="preserve">(ล่าม) อาจารย์ขอบคุณนะคะ</w:t>
      </w:r>
    </w:p>
    <w:p>
      <w:pPr>
        <w:pStyle w:val="BodyText"/>
      </w:pPr>
      <w:r>
        <w:t xml:space="preserve">(อาจารย์) ค่ะ สวัสดีค่ะ ขอบคุณครับ</w:t>
      </w:r>
    </w:p>
    <w:p>
      <w:pPr>
        <w:pStyle w:val="BodyText"/>
      </w:pPr>
      <w:r>
        <w:t xml:space="preserve">(อาจารย์) จะถามอะไรทศทิศ</w:t>
      </w:r>
    </w:p>
    <w:p>
      <w:pPr>
        <w:pStyle w:val="BodyText"/>
      </w:pPr>
      <w:r>
        <w:t xml:space="preserve">(นักศึกษาชาย) ไอ้รูปที่ให้วาดสี่รูปนี่น่ะครับ ส่งด้วยใช่ไหมครับ</w:t>
      </w:r>
    </w:p>
    <w:p>
      <w:pPr>
        <w:pStyle w:val="BodyText"/>
      </w:pPr>
      <w:r>
        <w:t xml:space="preserve">(อาจารย์) ส่งด้วย ๆ ที่เราวาดกันตอนนี้ก็ส่ง ก็ถ่าย แล้วก็ส่งไฟล์เข้าไป</w:t>
      </w:r>
    </w:p>
    <w:p>
      <w:pPr>
        <w:pStyle w:val="BodyText"/>
      </w:pPr>
      <w:r>
        <w:t xml:space="preserve">(นักศึกษาชาย) ครับผม</w:t>
      </w:r>
    </w:p>
    <w:p>
      <w:pPr>
        <w:pStyle w:val="BodyText"/>
      </w:pPr>
      <w:r>
        <w:t xml:space="preserve">(อาจารย์) ถ่ายรูปแล้วส่ง</w:t>
      </w:r>
    </w:p>
    <w:p>
      <w:pPr>
        <w:pStyle w:val="BodyText"/>
      </w:pPr>
      <w:r>
        <w:t xml:space="preserve">(นักศึกษาชาย) ขอบคุณครับอาจารย์ครับ</w:t>
      </w:r>
    </w:p>
    <w:p>
      <w:pPr>
        <w:pStyle w:val="BodyText"/>
      </w:pPr>
      <w:r>
        <w:t xml:space="preserve">(อาจารย์) ครับ สวัสดีทุก ๆ คน</w:t>
      </w:r>
    </w:p>
    <w:p>
      <w:pPr>
        <w:pStyle w:val="BodyText"/>
      </w:pPr>
      <w:r>
        <w:t xml:space="preserve">(นักศึกษาหญิง) สวัสดีค่ะ</w:t>
      </w:r>
    </w:p>
    <w:p>
      <w:pPr>
        <w:pStyle w:val="BodyText"/>
      </w:pPr>
      <w:r>
        <w:t xml:space="preserve">(อาจารย์) ค่ะ สวัสดีค่ะ</w:t>
      </w:r>
    </w:p>
    <w:p>
      <w:pPr>
        <w:pStyle w:val="BodyText"/>
      </w:pPr>
      <w:r>
        <w:t xml:space="preserve">[สิ้นสุดการถอดความ] ภาษาไทยนี้แปลกนะ รูปที่ 3 มองเป็นอะไรคะ</w:t>
      </w:r>
    </w:p>
    <w:p>
      <w:pPr>
        <w:pStyle w:val="BodyText"/>
      </w:pPr>
      <w:r>
        <w:t xml:space="preserve">(นักศึกษาชาย) ดอกทานตะวัที่แต่มองเป็นต้นไม้ก็ได้ ต้นไม้ต้นเล็ก ๆ ก็ได้ ที่มันมีลักษณะ เหเห็นไหมคะ ลักษณะทางธรรมชาตินี่ บางทีก็เป็นรูปได้เหมือนกันเพราะใช่ไหม รูปสุดท้ายน่าจะดูออกว่าเป็นตัวอะไรเอ่ย</w:t>
      </w:r>
    </w:p>
    <w:p>
      <w:pPr>
        <w:pStyle w:val="BodyText"/>
      </w:pPr>
      <w:r>
        <w:t xml:space="preserve">(นักศึกษาหญิง) หนูหรือเปล่าคะ</w:t>
      </w:r>
    </w:p>
    <w:p>
      <w:pPr>
        <w:pStyle w:val="BodyText"/>
      </w:pPr>
      <w:r>
        <w:t xml:space="preserve">(อาจารย์) เฮ้ย</w:t>
      </w:r>
    </w:p>
    <w:p>
      <w:pPr>
        <w:pStyle w:val="BodyText"/>
      </w:pPr>
      <w:r>
        <w:t xml:space="preserve">(นักศึกษาชาย) เก้ง</w:t>
      </w:r>
    </w:p>
    <w:p>
      <w:pPr>
        <w:pStyle w:val="BodyText"/>
      </w:pPr>
      <w:r>
        <w:t xml:space="preserve">(อาจารย์) รู้ได้ไงล่ะ</w:t>
      </w:r>
    </w:p>
    <w:p>
      <w:pPr>
        <w:pStyle w:val="BodyText"/>
      </w:pPr>
      <w:r>
        <w:t xml:space="preserve">(อาจารย์) ใครตอบหนูมีสายตาแย่มากเลยนะ ไม่เคยเห็นกวางใช่ไหม กวางนะคะ ตัวผู้ด้วย เพราะอะไร มีเขาใช่ไหมคะ</w:t>
      </w:r>
    </w:p>
    <w:p>
      <w:pPr>
        <w:pStyle w:val="BodyText"/>
      </w:pPr>
      <w:r>
        <w:t xml:space="preserve">(นักศึกษาชาย) ครับ</w:t>
      </w:r>
    </w:p>
    <w:p>
      <w:pPr>
        <w:pStyle w:val="BodyText"/>
      </w:pPr>
      <w:r>
        <w:t xml:space="preserve">(อาจารย์) กวางตัวเมียจะไม่มีเขา การวาดพื้น ๆ แบบนี้ก็ทำให้เราแยกได้ มาดูในลักษณะที่เป็นรูปทรง เห็นไหมคะ จากรูปปลานี่ สีแดง ๆ น่ะ ไอ้ตาสีแดง ๆ ม่วง ๆ นี่ เห็นไหมคะ ถ้าเราวาดให้เป็นรูปร่าง นึกออกนะ วาดแค่โครงของปลาอย่างนี้ เห็นไหมคะ เหมือนเหมือนรูปร่าง แอปเปิ้ล ถ้าวาดแค่รูปร่างมันจะมีแค่โครงเส้นรอบนอกใช่ไหมคะ แต่ถ้าวาดให้เป็นรูปทรง มันจะใส่เงา ใส่แสงเข้าไป ใส่อะไรนะ ใส่น้ำหนัก น้ำหนักน่ะ น้ำหนักของความเข้ม ความลึกของสีเข้าไปแบบนี้นะคะ จะเป็นลักษณะนี้ อันนี้จะเป็นลักษณะของรูปทรงกับรูปร่างธรรมชาติมีให้ดูทั้ง 2 แบบ ทีนี้มาดูแบบเรขาคณิต นี่จะเห็นชัดเจน เพราะร่างเลขาคณิตเราเป็นคนสร้าง เห็นไหมคะ มีให้เปรียบเทียบเลย รูปสี่เหลี่ยมมุมฉาก แต่พอเป็นรูปทรงเรขาคณิต เห็นไหม มันจะคืออะไรคะ กล่องใช่ไหม ใช่ไหมคะ เป็นรุปทรงเลขาคณิต มันคือกล่องเราดี ๆ นี่เองเหมือนรูปวงกลมเห็นไหมคะ กับทรงกลมน่ะ ก็คือสิ่งที่เป็นรูปทรงกลม ของลูกวงกลม คือรูปอะไร ลูกอะไรกลม ๆ มีลูกอะไรกลม ๆ บ้าง</w:t>
      </w:r>
    </w:p>
    <w:p>
      <w:pPr>
        <w:pStyle w:val="BodyText"/>
      </w:pPr>
      <w:r>
        <w:t xml:space="preserve">(นักศึกษาหญิง) ลูกบอลค่ะ</w:t>
      </w:r>
    </w:p>
    <w:p>
      <w:pPr>
        <w:pStyle w:val="BodyText"/>
      </w:pPr>
      <w:r>
        <w:t xml:space="preserve">(อาจารย์) ลูกบอล</w:t>
      </w:r>
    </w:p>
    <w:p>
      <w:pPr>
        <w:pStyle w:val="BodyText"/>
      </w:pPr>
      <w:r>
        <w:t xml:space="preserve">(นักศึกษาชาย) อาจารย์ครับ พี่เขาบอกว่ารบกวนอาจารย์ปิด OBS แล้วเปิดใหม่หน่อยครับ</w:t>
      </w:r>
    </w:p>
    <w:p>
      <w:pPr>
        <w:pStyle w:val="BodyText"/>
      </w:pPr>
      <w:r>
        <w:t xml:space="preserve">(อาจารย์) ปิด Oเดี๋ยวนะแป๊บหนึ่ง มันไม่ขึ้นหรือ ปิดก่อนใช่ไหมคะ ไม่ Save ปิดแล้วก็เปิดใหม่ เปิดใหม่แล้วค่ะ แล้วก็… ลองได้เลยใช่ไหม แล้วก็เปิดสไลด์เราใหม่ใช่ไหม เด็ก ๆ เห็นภาพสไลด์อยู่ใช่ไหมคะ</w:t>
      </w:r>
    </w:p>
    <w:p>
      <w:pPr>
        <w:pStyle w:val="BodyText"/>
      </w:pPr>
      <w:r>
        <w:t xml:space="preserve">(นักศึกษาหญิง) ไม่เห็นค่ะ</w:t>
      </w:r>
    </w:p>
    <w:p>
      <w:pPr>
        <w:pStyle w:val="BodyText"/>
      </w:pPr>
      <w:r>
        <w:t xml:space="preserve">(อาจารย์) เดี๋ยวแป๊บหนึ่ง ให้พี่เขาเซ็ตระบบก่อน มันเกิดอะไรขึ้นพี่ ๆ มันไม่ขึ้นหรือ ได้แล้วนะ โอ.เค. เห็นไหมคะ เห็นรูป สี่เหลี่ยม สี่เหลี่ยม วงกลมอยู่เห็นไหม เรขาคณิตเห็นไหมเด็ก ๆ เห็นหรือเปล่าลูก โอ.เค.</w:t>
      </w:r>
    </w:p>
    <w:p>
      <w:pPr>
        <w:pStyle w:val="BodyText"/>
      </w:pPr>
      <w:r>
        <w:t xml:space="preserve">(นักศึกษาชาย) เห็นครับอาจารย์</w:t>
      </w:r>
    </w:p>
    <w:p>
      <w:pPr>
        <w:pStyle w:val="BodyText"/>
      </w:pPr>
      <w:r>
        <w:t xml:space="preserve">(อาจารย์) โอเค</w:t>
      </w:r>
    </w:p>
    <w:p>
      <w:pPr>
        <w:pStyle w:val="BodyText"/>
      </w:pPr>
      <w:r>
        <w:t xml:space="preserve">(นักศึกษาชาย) เห็นครับ นะคะ นี่ก็คือ ให้ดูเปรียบเทียบเลยระหว่างที่เป็นรูปร่าง วงกลม สี่เหลี่ยม สามเหลี่ยม หกเหลี่ยม จากสามเหลี่ยมจากสามเหลี่ยมกลายเป็นรูปพีรมิด นะคะ เป็นทรงกรวยก็ได้สามเหลี่ยมน่ะ เห็นไหมคะ มาจากอะไร มาจากสามเหลี่ยมใช่ไหมคะ แล้วเพิ่มเส้นให้มีฐานขึ้นมา ให้มันดูมีมิติขึ้นมาให้มันเป็นทรงกรวย นี่คือลักษณะของรูปทรง และรูปร่าง ที่เป็นเลาขาคณิต และสุดท้ายอิสระ อิสระเช่น รูปหยดน้ำนี่ สิ มันมีหลายแบบเลย เพราะบางทีหยดน้ำ แต่ในจิตนาการที่เราวาดรูปหยดน้ำส่วนใหญ่ มันก็จะคือเหมือนรุปแรกใช่ไหมคะ รูปที่ 1 ตัวนี้ หยดน้ำนี่พอเวลามันหยดลงพื้นนี่ มันจะเป็นวงกลมมันก็ไม่เป็น ถูกไหม มันจะเป็นวงรีมันก็ไม่เป็น นั่นล่ะ ลักษณะรูปทรงอิสระ กับอะไรอีกที่รูปทรงของก้อนเมฆเห็นไหมคะ มันจะเปลี่ยนไปเรื่อย ๆ เลยนะคะ ใช่ไหมคะ ที่เขาชอบถ่ายรูปบางคนมองเป็นรูปอะไรนะ รูปสุนัขแล้วแต่มุมมองนะคะ พวกลักษณะรูปทรงอิสระ สร้างขึ้นเอง เช่น เห็นไหมคะ ให้นึกถึงเก้าอี้นี่ เป็นสิ่งที่สร้างขึ้นมา โดยสังเกตดี ๆ ลักษณะมันเกิดจากการที่เป็นเส้นโค้ง แต่เส้นโค้งมันก็คือเกิดจากอะไรคะ วงกลมนั่นเองใช่ไหมคะ นะคะ เห็นไหมคะ มีเส้นตรงไหม คือ รูปทรงอิสระนี่เราสร้างได้เลยตามจินตนาการ จะวาดอย่างไรก็ได้ ที่นี้จะมาลองนะคะ อ้าวเริ่มที่ช่องเด็ก ๆ เอากระดาษขึ้นมา เสร็จแล้วในช่องกระดาษแรกที่พับไว้ ช่องแรงใส่หมายเลข 1 ไว้ที่หัวกระดาษค่ะ เขียนหมายเลขหนึ่งลงไป เด็ก ๆ เขียนหมายเลขหนึ่งลงไป โอ.เค. นะคะ เดี๋ยวจะลองให้วาดรูปจากรูปทรง เอ้ย ไม่ใช่รูปทรง จากรูปร่างเลขาคณิต ฟังดี ๆ นะคะ ให้วาดรูปจากรูปร่างเรขาคณิตตามที่แม่บอก ตามที่แม่อบกนะ ฟังดี ๆ อันดับแรก ๆ เรามาดูที่รูปทรงเรขาคณิตก่อน มีให้เลือก 3 อัน ก็คือจะวาดเป็นสี่เหลี่ยม วงกลม หรือ สามเหลี่ยม เด็ก ๆ สามารถเลือก รูปวงกลม รูปสี่เหลี่ยมหหรือรูปสามเหลี่ยม รูปใดรูปหนึ่งในช่องที่หนึ่งของตัวเอง วาดเลยค่ะ คือใครจะวาดสี่เหลี่ยมก็ได้ วาดอย่างใดอย่างหนึ่ง ให้เลือกเอา นี่คือเงื่อนไขข้อที่ 1 ให้เลือกร่างเลขาคณิต จากรูปสี่เหลี่ยม รูปวงกลม แล้วก็รูปสามเหลี่ยม ให้วาดลงไปในสมุดตัวเองเห็นไหมคะ ในกระดาษของตัวเอง ในช่องที่1 โอ.เค. หรือเปล่า วาดหรือยัง วาดแล้ว วาดแล้วตอบแชตด้วย ใครวาดแล้ว</w:t>
      </w:r>
    </w:p>
    <w:p>
      <w:pPr>
        <w:pStyle w:val="BodyText"/>
      </w:pPr>
      <w:r>
        <w:t xml:space="preserve">(นักศึกษาชาย) วาดแล้วครับ</w:t>
      </w:r>
    </w:p>
    <w:p>
      <w:pPr>
        <w:pStyle w:val="BodyText"/>
      </w:pPr>
      <w:r>
        <w:t xml:space="preserve">(อาจารย์) วาดแล้ว แล้วก็เขียนบอกว่า ตัวเองวาดรูปอะไร ตอบในแชท พิมพ์ในแชท เพราะมันจะขึ้นชื่อ เช่น สมมติ สมมุติ โจ้ ๆ โจ้ตอบมาสิ โจ้ตอบมาว่า วาดวงกลม ถูกต้อง มันธนาตอบสีเหลี่ยม ปรเมศร์สี่เหลี่ยม ฐิตาพรสามเหลี่ยม อัศดาวุฒิ สี่เหลี่ยม ตอบมาอย่างนี้นะคะ ธีรพลวงกลม ผกามาศ สีเหลี่ยม ปวิณรัตน์ สามเหลี่ยม โอ.เค. เด็กหูฯ เด็กหูดู ดูเข้าใจหรือเปล่า เดี๋ยวเปิดสไลด์ให้ดูด้วย สามเหลี่ยมอยอย่างนี้นะคะ อันนี้วงกลม รูปที่ 1 คือ สี่เหลี่ยม รูปที่สองคือวงกลม รูปที่สามคือสามเหลี่ยม ให้วาดอย่างใดอย่างหนึ่ง เด็กหูใช้โชว์เอาดีกว่าไม่พิมพ์ คนแรก คือ … ล่าหาเด็กหูฯ เรา บี บีอยู่ไหนเอ่ย มันจะไม่เห็น บี ๆ หาบี บีเปิดกล้อง ยังไม่เปิดกล้องหรือ บี, อะตอม, คราม เปิดกล้องด้วย</w:t>
      </w:r>
    </w:p>
    <w:p>
      <w:pPr>
        <w:pStyle w:val="BodyText"/>
      </w:pPr>
      <w:r>
        <w:t xml:space="preserve">(ล่าม) บีเปิดแล้วค่ะ 2 คน ตรง จุฑารัตน์ ค่ะ วาดอันที่ 1</w:t>
      </w:r>
    </w:p>
    <w:p>
      <w:pPr>
        <w:pStyle w:val="BodyText"/>
      </w:pPr>
      <w:r>
        <w:t xml:space="preserve">(ล่าม) วาดแล้ว อ้าว</w:t>
      </w:r>
    </w:p>
    <w:p>
      <w:pPr>
        <w:pStyle w:val="BodyText"/>
      </w:pPr>
      <w:r>
        <w:t xml:space="preserve">(อาจารย์) ของบีวาดเป็นอะไร</w:t>
      </w:r>
    </w:p>
    <w:p>
      <w:pPr>
        <w:pStyle w:val="BodyText"/>
      </w:pPr>
      <w:r>
        <w:t xml:space="preserve">(ล่าม) วาดอันไหน ชู</w:t>
      </w:r>
    </w:p>
    <w:p>
      <w:pPr>
        <w:pStyle w:val="BodyText"/>
      </w:pPr>
      <w:r>
        <w:t xml:space="preserve">(อาจารย์) วาดหรือยัง</w:t>
      </w:r>
    </w:p>
    <w:p>
      <w:pPr>
        <w:pStyle w:val="BodyText"/>
      </w:pPr>
      <w:r>
        <w:t xml:space="preserve">(ล่าม) ยังค่ะ สักครู่นะคะ</w:t>
      </w:r>
    </w:p>
    <w:p>
      <w:pPr>
        <w:pStyle w:val="BodyText"/>
      </w:pPr>
      <w:r>
        <w:t xml:space="preserve">(อาจารย์) นั่นไง เจ้าแบมละ ยังไม่เห็นเจ้าแบมเลย</w:t>
      </w:r>
    </w:p>
    <w:p>
      <w:pPr>
        <w:pStyle w:val="BodyText"/>
      </w:pPr>
      <w:r>
        <w:t xml:space="preserve">(ล่าม) แบม</w:t>
      </w:r>
    </w:p>
    <w:p>
      <w:pPr>
        <w:pStyle w:val="BodyText"/>
      </w:pPr>
      <w:r>
        <w:t xml:space="preserve">(ล่าม) แบม ยังค่ะ ยังเหมือนกันค่ะ</w:t>
      </w:r>
    </w:p>
    <w:p>
      <w:pPr>
        <w:pStyle w:val="BodyText"/>
      </w:pPr>
      <w:r>
        <w:t xml:space="preserve">(อาจารย์) อะตอม</w:t>
      </w:r>
    </w:p>
    <w:p>
      <w:pPr>
        <w:pStyle w:val="BodyText"/>
      </w:pPr>
      <w:r>
        <w:t xml:space="preserve">(ล่าม) สามเหลี่ยมค่ะ</w:t>
      </w:r>
    </w:p>
    <w:p>
      <w:pPr>
        <w:pStyle w:val="BodyText"/>
      </w:pPr>
      <w:r>
        <w:t xml:space="preserve">(อาจารย์) แล้วก็คราม</w:t>
      </w:r>
    </w:p>
    <w:p>
      <w:pPr>
        <w:pStyle w:val="BodyText"/>
      </w:pPr>
      <w:r>
        <w:t xml:space="preserve">(ล่าม) คราม</w:t>
      </w:r>
    </w:p>
    <w:p>
      <w:pPr>
        <w:pStyle w:val="BodyText"/>
      </w:pPr>
      <w:r>
        <w:t xml:space="preserve">(ล่าม) หนูไม่เห็นของครามสักครู่นะคะ ยัง…</w:t>
      </w:r>
    </w:p>
    <w:p>
      <w:pPr>
        <w:pStyle w:val="BodyText"/>
      </w:pPr>
      <w:r>
        <w:t xml:space="preserve">(ล่าม) ครามชื่อ…</w:t>
      </w:r>
    </w:p>
    <w:p>
      <w:pPr>
        <w:pStyle w:val="BodyText"/>
      </w:pPr>
      <w:r>
        <w:t xml:space="preserve">(อาจารย์) ดำรงศักดิ์</w:t>
      </w:r>
    </w:p>
    <w:p>
      <w:pPr>
        <w:pStyle w:val="BodyText"/>
      </w:pPr>
      <w:r>
        <w:t xml:space="preserve">(นักศึกษาชาย) ลงกลมไหมครับ</w:t>
      </w:r>
    </w:p>
    <w:p>
      <w:pPr>
        <w:pStyle w:val="BodyText"/>
      </w:pPr>
      <w:r>
        <w:t xml:space="preserve">(ล่าม) วงกลมใช่ไหมอ๋อ วงกลม</w:t>
      </w:r>
    </w:p>
    <w:p>
      <w:pPr>
        <w:pStyle w:val="BodyText"/>
      </w:pPr>
      <w:r>
        <w:t xml:space="preserve">(อาจารย์) ในแชทตอบ… สรุป สี่เหลี่ยมผืนผ้าหรือวงกลมคราม</w:t>
      </w:r>
    </w:p>
    <w:p>
      <w:pPr>
        <w:pStyle w:val="BodyText"/>
      </w:pPr>
      <w:r>
        <w:t xml:space="preserve">(ล่าม) วาดแบบไหน</w:t>
      </w:r>
    </w:p>
    <w:p>
      <w:pPr>
        <w:pStyle w:val="BodyText"/>
      </w:pPr>
      <w:r>
        <w:t xml:space="preserve">(อาจารย์) ใบเตย ใบเตยวาดเป็นอะไรตอบมาหรือยัง ใบเตยอยู่ไหนเอ่ย</w:t>
      </w:r>
    </w:p>
    <w:p>
      <w:pPr>
        <w:pStyle w:val="BodyText"/>
      </w:pPr>
      <w:r>
        <w:t xml:space="preserve">(ล่าม) ทางครามโชว์ให้ดูว่าเป็นสี่เหลี่ยมนะคะ</w:t>
      </w:r>
    </w:p>
    <w:p>
      <w:pPr>
        <w:pStyle w:val="BodyText"/>
      </w:pPr>
      <w:r>
        <w:t xml:space="preserve">(อาจารย์) ถูกแล้ว เพราะในแชตเขาตอบมาว่าเป็นสี่เหลี่ยมเหมือนกัน อันดับต่อไป ๆ ก้ม ๆ เงย ๆ วงกลมอย่างไร ยังวาดไม่เสร็จหรือ เสร็จหรือยัง สงสัยยังวาดไม่เสร็จ เดี๋ยวรอเพื่อนก่อนนะ ใบเตยอยู่ไหนหว่า ใบเตยวาดเสร็จหรือยัง ไหนให้แม่ดูสิ อ๋อ สี่เหลี่ยม โอ.เค. ๆ ก็ตอบแม่หน่อยสิ ไม่อยากให้แม่เปิดกล้องต้องตอบแม่สิ</w:t>
      </w:r>
    </w:p>
    <w:p>
      <w:pPr>
        <w:pStyle w:val="BodyText"/>
      </w:pPr>
      <w:r>
        <w:t xml:space="preserve">[เสียงหัวเราะ] โอ.เค. น่าจะ ยังมี 2 สาวยังก้มอยู่เลย วาดโดนแท้วะ เสร็จหรือยัง เสร็จหรือยัง ไหนดู โชว์ ๆ</w:t>
      </w:r>
    </w:p>
    <w:p>
      <w:pPr>
        <w:pStyle w:val="BodyText"/>
      </w:pPr>
      <w:r>
        <w:t xml:space="preserve">(ล่าม) ภาพ เห็นไม่มีเลย ไม่ใช่ ๆ ต้องวาดตามที่บอก เกินคำสั่ง</w:t>
      </w:r>
    </w:p>
    <w:p>
      <w:pPr>
        <w:pStyle w:val="BodyText"/>
      </w:pPr>
      <w:r>
        <w:t xml:space="preserve">[เสียงหัวเราะ] ไม่ใช่ ให้วาดแค่อะไร 1. วาด สี่เหลี่ยม</w:t>
      </w:r>
    </w:p>
    <w:p>
      <w:pPr>
        <w:pStyle w:val="BodyText"/>
      </w:pPr>
      <w:r>
        <w:t xml:space="preserve">(ล่าม) 3 อันน่ะ</w:t>
      </w:r>
    </w:p>
    <w:p>
      <w:pPr>
        <w:pStyle w:val="BodyText"/>
      </w:pPr>
      <w:r>
        <w:t xml:space="preserve">(อาจารย์) เลือกเอาอย่างใดอย่างหนึ่ง สามเหลี่ยมใช่ไหม สอง</w:t>
      </w:r>
    </w:p>
    <w:p>
      <w:pPr>
        <w:pStyle w:val="BodyText"/>
      </w:pPr>
      <w:r>
        <w:t xml:space="preserve">(อาจารย์) อืม</w:t>
      </w:r>
    </w:p>
    <w:p>
      <w:pPr>
        <w:pStyle w:val="BodyText"/>
      </w:pPr>
      <w:r>
        <w:t xml:space="preserve">(ล่าม) วงกลมใช่ไหม</w:t>
      </w:r>
    </w:p>
    <w:p>
      <w:pPr>
        <w:pStyle w:val="BodyText"/>
      </w:pPr>
      <w:r>
        <w:t xml:space="preserve">(ล่าม) เลือกอย่างเดียว</w:t>
      </w:r>
    </w:p>
    <w:p>
      <w:pPr>
        <w:pStyle w:val="BodyText"/>
      </w:pPr>
      <w:r>
        <w:t xml:space="preserve">(ล่าม) มาเป็นไอติมเลย</w:t>
      </w:r>
    </w:p>
    <w:p>
      <w:pPr>
        <w:pStyle w:val="BodyText"/>
      </w:pPr>
      <w:r>
        <w:t xml:space="preserve">(อาจารย์) เห็นไหม ฟังโจทย์ผิดชีวิตเปลี่ยนนะเห็นไหม วาดใหม่ ๆ</w:t>
      </w:r>
    </w:p>
    <w:p>
      <w:pPr>
        <w:pStyle w:val="BodyText"/>
      </w:pPr>
      <w:r>
        <w:t xml:space="preserve">(อาจารย์) ตกลงวาดอะไร บีจะวาดอะไร</w:t>
      </w:r>
    </w:p>
    <w:p>
      <w:pPr>
        <w:pStyle w:val="BodyText"/>
      </w:pPr>
      <w:r>
        <w:t xml:space="preserve">(ล่าม) ตอบเลย ตอบวงกลม สี่เหลี่ยม สามเหลี่ยม แบบไหน</w:t>
      </w:r>
    </w:p>
    <w:p>
      <w:pPr>
        <w:pStyle w:val="BodyText"/>
      </w:pPr>
      <w:r>
        <w:t xml:space="preserve">(อาจารย์) เลือกเอา</w:t>
      </w:r>
    </w:p>
    <w:p>
      <w:pPr>
        <w:pStyle w:val="BodyText"/>
      </w:pPr>
      <w:r>
        <w:t xml:space="preserve">(ล่าม) อยากแบบไหนเลือกเอา ๆโอ.เค. อ้าวทีนี้คนอื่น ๆ ฟังโจทย์ต่อไปนะคะ ให้วาดวาดวงกลม 1 วง ตรงกลางรูปที่ตัวเองวาดน่ะ เอาวางไว้ตรงกลางนะคะ วาดรูปวงกลมไม่ต้องใหญ่มาก วงกลม … วาดวงกลม วาดวงกลม สามเหลี่ยม สี่เหลี่ยม หรือวงกลมของเราน่ะ</w:t>
      </w:r>
    </w:p>
    <w:p>
      <w:pPr>
        <w:pStyle w:val="BodyText"/>
      </w:pPr>
      <w:r>
        <w:t xml:space="preserve">(นักศึกษาหญิง) ไว้ข้างในใช่ไหมคะ</w:t>
      </w:r>
    </w:p>
    <w:p>
      <w:pPr>
        <w:pStyle w:val="BodyText"/>
      </w:pPr>
      <w:r>
        <w:t xml:space="preserve">(ล่าม) อันนี้คือภาพ 1 คือ ภาพภัดไปคะอาจารย์</w:t>
      </w:r>
    </w:p>
    <w:p>
      <w:pPr>
        <w:pStyle w:val="BodyText"/>
      </w:pPr>
      <w:r>
        <w:t xml:space="preserve">(อาจารย์) ที่เมื่อกี้ ที่เขาวาดวงกลมแล้ว วาดสี่เหลี่ยมแล้วน่ะ แล้วก็ให้เขาวาดรูปวงกลม ไม่ใหญ่มากขนาดเล็กไว้ตรงกลางของรูปภาพที่เขาวาดครั้งแรก อืม อืม โอ.เค. ไหมคนอื่น ๆ วาดเสร็จแล้วนะ โจ้ ใหญ่ไป ลดไซซ์ ใหญ่ไป ๆ</w:t>
      </w:r>
    </w:p>
    <w:p>
      <w:pPr>
        <w:pStyle w:val="BodyText"/>
      </w:pPr>
      <w:r>
        <w:t xml:space="preserve">[เสียงหัวเราะ] วงเล็ก ๆ ก็กะให้มันกลาง</w:t>
      </w:r>
    </w:p>
    <w:p>
      <w:pPr>
        <w:pStyle w:val="BodyText"/>
      </w:pPr>
      <w:r>
        <w:t xml:space="preserve">(นักศึกษาหญิง) ไปทาซ้ายน่ะ ก็คืออย่างน้อยมีวงเล็ก ๆ หนึ่งวงอยู่ตรง… ต่อไป วาดรูปสี่เหลี่ยมค่ะ สี่เหลี่ยมผืนผ้านะ สี่เหลี่ยมผืนผ้านะ ขนาดดูสี่เหลี่ยมผืนผ้าเอาไว้ด้านล่างของวงกลมเล็ก ๆ วาดไว้ที่ข้างล่างของวงกลมเล็ก ๆ ที่อยู่ตรงกลางนึกออกนะ .ทำไมไม่ค่อยเห็นของเจ้าบี เอากระดาษขึ้นมาใหม่ ไม่ใช่</w:t>
      </w:r>
    </w:p>
    <w:p>
      <w:pPr>
        <w:pStyle w:val="BodyText"/>
      </w:pPr>
      <w:r>
        <w:t xml:space="preserve">[เสียงหัวเราะ] สมมติถ้าเป็นสามเหลี่ยม ดู ๆ ดูนะคะ ถ้าเด็ก ๆ วาด เห็นไหม จะออกมาเป็นลักษณะนี้ไหม ถ้าใครวาดสามเหลี่ยมจะเป็นแบบนี้ วงกลมจะเป็นแบบนี้ สี่เหลี่ยมจะเป็นแบบนี้ใช่ไหมคะ เอฟใใช้ดินสอหรือ เห็นไม่ค่อยชัด ต่อ ๆ ยังไม่เสร็จ ๆ วาดวงกลม 2 วงไว้ด้านบน ด้านบนของวงกลมที่อยู่ตรงกลางน่ะค่ะ 2 วงนะคะ ให้ใหญ่ขึ้น มีขนาดใหญ่กว่าวงกลมที่อยู่ตรงกลาโจ้ ออกมาเป็นตัวอะไรน่ะ เห็นไหม บอกแล้วจินตนาการ ขึ้นอยู่กับจินตนาการของแต่ละคนไงลูก คือฟังจากแม่ไปแล้ว ทุกคนก็จะเอาไปเติมใส่ แต่ไม่รู้จะเติมใส่อย่างไร เดี๋ยวดูผลที่ออกมามันเป็นอย่างไร</w:t>
      </w:r>
    </w:p>
    <w:p>
      <w:pPr>
        <w:pStyle w:val="BodyText"/>
      </w:pPr>
      <w:r>
        <w:t xml:space="preserve">(ล่าม) เมื่อกี้วงกลมซ้อนกันใช่ไหมคะ</w:t>
      </w:r>
    </w:p>
    <w:p>
      <w:pPr>
        <w:pStyle w:val="BodyText"/>
      </w:pPr>
      <w:r>
        <w:t xml:space="preserve">(อาจารย์) ไม่ซ้อน ๆให้มันอยู่ระหว่าง เพิ่มวงกลมให้อยู่ระหว่าง ไอ้วงกลมที่อยู่ตรงกลางน่ะค่ะ ให้มันอยู่สองข้างของวงกลมที่อยู่ตรงกลาง ไหน ใบเตยโชว์รูปสิ อยากเห็น ๆ วาดออกมาเป็นอย่างไร ทีนี้ให้วาด สามเหลี่ยมขนาดเล็ก เล็ก 2 อัน บนวงกลมใหญ่ หรือบนสี่เหลี่ยมใหญ่ หรือบนสามเหลี่ยมใหญ่ ไว้เ้านบนน่ะค่ะ ไว้ด้านบนของรูปที่วาดให้ตอนแรก นึกออกนะ วาดรูป สามเหลี่ยม 2 อันนะคะ 2 อัน ไว้บนรูปทรงที่เราวาดเท่านั้นเอง เข้าใจไหมคะ วาดรูป 2 อันนะคะไว้บนรูปทรงที่เราวาดำด้ครั้งแรก</w:t>
      </w:r>
    </w:p>
    <w:p>
      <w:pPr>
        <w:pStyle w:val="BodyText"/>
      </w:pPr>
      <w:r>
        <w:t xml:space="preserve">(ล่าม) เอาหรือยัง บี ๆบีกับแบมแล้วหรือยัง เตรียมการบ้าง วาดเสร็จแล้ว เดี๋ยวรอต่อต่อยังไม่จบลูก เดี๋ยวมีต่อ ๆ</w:t>
      </w:r>
    </w:p>
    <w:p>
      <w:pPr>
        <w:pStyle w:val="BodyText"/>
      </w:pPr>
      <w:r>
        <w:t xml:space="preserve">(ล่าม) ต่อ ๆ สามเหลี่ยม น่ารักนะ กิตติศักดิ์ 3 เหลี่ยม ใช่</w:t>
      </w:r>
    </w:p>
    <w:p>
      <w:pPr>
        <w:pStyle w:val="BodyText"/>
      </w:pPr>
      <w:r>
        <w:t xml:space="preserve">(อาจารย์) ใครถาม บีถามใช่ไหม ไม่เป็นไรนะคะ เพราะเราบอกแล้วว่าการวาดรูปนี่ โดยจากการบอกนี่ อาศัยจินตนาการด้วย จากความคิดของตัวเองด้วย สิ่งที่ออกมามันจะเป็นอย่างไร ไม่จำเป็นต้องเหมือนกันนะลูกอืม พอมองออกหรือยัง ว่ามันจะเป็นรูปอะไรคะ อันไหนลองตอบมาสิ ๆ มันจะเป็นรูปอะไร</w:t>
      </w:r>
    </w:p>
    <w:p>
      <w:pPr>
        <w:pStyle w:val="BodyText"/>
      </w:pPr>
      <w:r>
        <w:t xml:space="preserve">(นักศึกษาชาย) อาจารย์ครับ ผมวาดไปวาดมาเป็นหมูเลยครับ</w:t>
      </w:r>
    </w:p>
    <w:p>
      <w:pPr>
        <w:pStyle w:val="BodyText"/>
      </w:pPr>
      <w:r>
        <w:t xml:space="preserve">(อาจารย์)</w:t>
      </w:r>
    </w:p>
    <w:p>
      <w:pPr>
        <w:pStyle w:val="BodyText"/>
      </w:pPr>
      <w:r>
        <w:t xml:space="preserve">[เสียงหัวเราะ] อะไรวาดขนาดนั้น</w:t>
      </w:r>
    </w:p>
    <w:p>
      <w:pPr>
        <w:pStyle w:val="BodyText"/>
      </w:pPr>
      <w:r>
        <w:t xml:space="preserve">(อาจารย์) ไม่อยากให้เป็นหมู มาเพิ่ม ที่วงกลม วางไไว้ตรงกึ้งกลางใช่ไหมคะ กึ่งกลางน่ะ ใช่ไหมคะ ให้เด็ก ๆ วาด เส้น 3 เส้น ตรงวงกลมนะคะ ที่อยู่ตรงกึ่งกลางวาดเส้น 3 เส้นทั้ง 3 ฝั่งที่อยู่ตรงกึ่งกลาง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(นักศึกษาชาย) วาดใส่ขอบในหรือขอบนอกครับ</w:t>
      </w:r>
    </w:p>
    <w:p>
      <w:pPr>
        <w:pStyle w:val="BodyText"/>
      </w:pPr>
      <w:r>
        <w:t xml:space="preserve">(อาจารย์) ขอบนอก 3 เส้น จะวาดอย่างไรก็ได้ วาดสั้น วาดยาวก็ได้แล้วแต่ตัวเอง หัวเรา</w:t>
      </w:r>
    </w:p>
    <w:p>
      <w:pPr>
        <w:pStyle w:val="BodyText"/>
      </w:pPr>
      <w:r>
        <w:t xml:space="preserve">[เสียงหัวเราะ] พี่การ์ตูนหัวเราะน้องเลย ของใคร</w:t>
      </w:r>
    </w:p>
    <w:p>
      <w:pPr>
        <w:pStyle w:val="BodyText"/>
      </w:pPr>
      <w:r>
        <w:t xml:space="preserve">(ล่าม) ของสรศักดิ์ ค่ะ ของรศักดิ์</w:t>
      </w:r>
    </w:p>
    <w:p>
      <w:pPr>
        <w:pStyle w:val="BodyText"/>
      </w:pPr>
      <w:r>
        <w:t xml:space="preserve">(ล่าม) ใช่ค่ะ</w:t>
      </w:r>
    </w:p>
    <w:p>
      <w:pPr>
        <w:pStyle w:val="BodyText"/>
      </w:pPr>
      <w:r>
        <w:t xml:space="preserve">(นักศึกษาชาย) สามเหลี่ยมใช่ไหมครับ</w:t>
      </w:r>
    </w:p>
    <w:p>
      <w:pPr>
        <w:pStyle w:val="BodyText"/>
      </w:pPr>
      <w:r>
        <w:t xml:space="preserve">(อาจารย์) สามเหลี่ยม 2 อัน วาดข้างบน</w:t>
      </w:r>
    </w:p>
    <w:p>
      <w:pPr>
        <w:pStyle w:val="BodyText"/>
      </w:pPr>
      <w:r>
        <w:t xml:space="preserve">(นักศึกษาชาย) เส้นวาดข้างใน</w:t>
      </w:r>
    </w:p>
    <w:p>
      <w:pPr>
        <w:pStyle w:val="BodyText"/>
      </w:pPr>
      <w:r>
        <w:t xml:space="preserve">(อาจารย์) เส้น 3 เส้นวาดตรงวงกลมที่อยู่ตรงกลาง ให้มีเส้น 3 เส้นทั้ง 2 ข้างวงกลมที่อยู่ตรงกลาง ก็คือะมีเส้นทั้งหมด 6 เส้น นี่ ๆ ใส่เส้น 3 เส้น</w:t>
      </w:r>
    </w:p>
    <w:p>
      <w:pPr>
        <w:pStyle w:val="BodyText"/>
      </w:pPr>
      <w:r>
        <w:t xml:space="preserve">(นักศึกษาชาย) หมูมีหนวดครับ</w:t>
      </w:r>
    </w:p>
    <w:p>
      <w:pPr>
        <w:pStyle w:val="BodyText"/>
      </w:pPr>
      <w:r>
        <w:t xml:space="preserve">(อาจารย์) หมูมีหนวด ดู ๆ ถ้าวาดตามคำสั่งมันควรจะออกมาเป็นแบบนี้ใช่ไหม ใช่ไหม</w:t>
      </w:r>
    </w:p>
    <w:p>
      <w:pPr>
        <w:pStyle w:val="BodyText"/>
      </w:pPr>
      <w:r>
        <w:t xml:space="preserve">(ล่าม) ดูเฉลย ภาพที่ 1 นี้ ไหน ใบเตยโชว์ ทุกคนจะได้โชว์ โชว์ หมูเลย เออใช่ กลายเป็นหมูได้ หมูมีหนวด ของเพื่อน คนแรก เพราะเนื่องจากโจ้วาดวงกลมกลาง ใหญ่ ใช่ไหมลูก มันก็เลยกลายเป็นจมูกหมู แล้วแถมเป็นหมูมีหนวดด้วย ดูของคนต่อไป ดูของ เซฟ บ้าง เซฟโชว์ครับ เหมือนกันเลย จมูกใหญ่เหมือนกันเลย</w:t>
      </w:r>
    </w:p>
    <w:p>
      <w:pPr>
        <w:pStyle w:val="BodyText"/>
      </w:pPr>
      <w:r>
        <w:t xml:space="preserve">[เสียงหัวเราะ] เดี๋ยวดูของใครบ้างอันนี้ ศิตาภรณ์ วาดเสร็จหรือยัง ไหนโชว์สิลูก</w:t>
      </w:r>
    </w:p>
    <w:p>
      <w:pPr>
        <w:pStyle w:val="BodyText"/>
      </w:pPr>
      <w:r>
        <w:t xml:space="preserve">(นักศึกษาหญิง) เสร็จแล้วค่ะ</w:t>
      </w:r>
    </w:p>
    <w:p>
      <w:pPr>
        <w:pStyle w:val="BodyText"/>
      </w:pPr>
      <w:r>
        <w:t xml:space="preserve">(อาจารย์) โชว์ ตัวอะไร เหมือนหนู พอเป็นสามเหลี่ยมแล้วเหมือนหนูเลย ถูกต้อง ได้ ๆ ได้อยู่ ไหนดูของใบเตยหน่อย กำลังไล่ไปทีละคน ไหนใบเตยตัวอะไรลูก แมวมีหนวด คล้ายแมวมากกว่า แต่วาดสี่เหลี่ยมไปไว้ด้านล่างผิดนะลูก ไม่เป็นไรผิดกันได้แล้วแต่จินตนาการ ศศิกานต์ สิเปิดกล้องเลย โชว์ภาพครับ ไหนดูสิสิลุกวาดออกมาเป็นตัวอะไร เหมือนอะไร ตัวเองดูแล้วมันเหมือนอะไรบ้าง เป็นตัวอะไรคะ</w:t>
      </w:r>
    </w:p>
    <w:p>
      <w:pPr>
        <w:pStyle w:val="BodyText"/>
      </w:pPr>
      <w:r>
        <w:t xml:space="preserve">(นักศึกษาหญิง) ไม่แน่ใจ เดี๋ยวไปลองดูของคนอื่น</w:t>
      </w:r>
    </w:p>
    <w:p>
      <w:pPr>
        <w:pStyle w:val="BodyText"/>
      </w:pPr>
      <w:r>
        <w:t xml:space="preserve">[เสียงหัวเราะ] นราวิท อยู่ไหมปรเมษ ปรเมษเมื่อกี้ปรเมษหนีเราไปเข้าห้องน้ำ ปรเมษฐ์ เป็นตัวอะไรอยากรู้ ๆ ได้ตัวอะไรออกมา</w:t>
      </w:r>
    </w:p>
    <w:p>
      <w:pPr>
        <w:pStyle w:val="BodyText"/>
      </w:pPr>
      <w:r>
        <w:t xml:space="preserve">(นักศึกษาชาย) แป๊บหนึ่งนะครับ</w:t>
      </w:r>
    </w:p>
    <w:p>
      <w:pPr>
        <w:pStyle w:val="BodyText"/>
      </w:pPr>
      <w:r>
        <w:t xml:space="preserve">(อาจารย์) รอดู เพื่อนรูดูอยู่นะครับ จะให้โชวืเพื่อน ๆ นะนี่ ของผมเป็นแบบนี้ครับ ของผมเป็นแบบนี้ โอ.เค. เห็นไหม ฟังผิดก็จะเพี้ยน ๆ หน่อย ๆ รุปแบบต่างกันมา ดูสรจักรบ้างสิ สรจักร ไปไหนแล้ว ศรจักรได้อะไร ยังก้มอยู่ ๆ ไอซ์ ๆ ๆ อ้าวแม่ไปดูไอซืก่อนก็ได้ ไอซ์ไหนโชว์สิ เปิดกล้องโชว์ภาพ ไอซ์ต้องเอาพื้นหลังออกก่อนมันเห็นไม่ชัด โชว์ใหม่ ๆ อ้าว โอ.เค. ใกล้เคียง ตัวเองคิดว่าเป็นตัวอะไรไอซ์</w:t>
      </w:r>
    </w:p>
    <w:p>
      <w:pPr>
        <w:pStyle w:val="BodyText"/>
      </w:pPr>
      <w:r>
        <w:t xml:space="preserve">(นักศึกษาชาย) คล้าย ๆ แมวแต่ก็ไม่ใช่</w:t>
      </w:r>
    </w:p>
    <w:p>
      <w:pPr>
        <w:pStyle w:val="BodyText"/>
      </w:pPr>
      <w:r>
        <w:t xml:space="preserve">(อาจารย์) ลองดูทศทิศบ้าง ทศทิศ ทศทิศไหน ได้ตัวอะไร หัวเราะ วาดเอง หัวเราะเอง คืออะไรกัน ใช้ดินสอเลยเห็นไม่ชัด คล้ายตัวอะไร คิดว่าตัวอะไรลูก</w:t>
      </w:r>
    </w:p>
    <w:p>
      <w:pPr>
        <w:pStyle w:val="BodyText"/>
      </w:pPr>
      <w:r>
        <w:t xml:space="preserve">[เสียงหัวเราะ] คิดว่าตัวอะไร</w:t>
      </w:r>
    </w:p>
    <w:p>
      <w:pPr>
        <w:pStyle w:val="BodyText"/>
      </w:pPr>
      <w:r>
        <w:t xml:space="preserve">(นักศึกษาชาย) ไม่น่าใช่แมว ไม่น่าใช่สัตว์ด้วย</w:t>
      </w:r>
    </w:p>
    <w:p>
      <w:pPr>
        <w:pStyle w:val="BodyText"/>
      </w:pPr>
      <w:r>
        <w:t xml:space="preserve">(อาจารย์) เอา ๆ โอ.เค. ครับ มีใครจะโชว์อีกไหม ปรเมศร์ปิดไมค์ด้วยลูก เดี๋ยวเสียงมันจะก้องนะ นั่นคือ รูปทรงแบบที่ 1 เดี๋ยวเรามาลองใหม่ ทีนี้ไปช่องที่ 2 ค่ะ เด็ก ๆ ไปช่องที่ 2 แล้วเขียนหมายเลข 2 ไว้ที่หวัช่องนะ จะได้รู้เป็นชิ้นที่ 2 เราจะวาดอะไรกันดี ทีนี้จะไม่ให้เลือก จะให้วาดตามที่บอก ฟังโจทย์ดี ๆ นะคะ วาดวงกลม 1 วง มีขนาดที่ให้เต็มไอ้ตัว ไม่เชิงเต็ม ให้เหลือพื้นที่ มีขนาดใหญ่สักหน่อย วงกลม 1 วงตรงกึ่งกลางของกระดาษช่องที่ 2 ของเราน้่นึกออกนะคะ โอ.เค. ไหม เสร็จหรือยัง วาดเสร็จกันหรือยัง วงกลมหนึ่งวงนะคะ อยู่ตรงกลางหน้ากระดาษเราน่ะ แต่ไม่ต้องถึงกับเต็มนะให้อยู่กึ่งกลางหน้ากระดาษ โอ.เค. เพราะฉะนั้น ต้องรู้จักการแบ่งพื้นที่เห็นไหมคะ เด็ก ๆ จะต้องรู้ในช่องที่แบ่งให้ แล้วให้รูปวงกลมอยู่ตรงกลางได้ต้องวาดแบบไหนใช่ไหมคะ เห็นไหมคะ รู้จักการแบ่งสัดส่วนเข้ามาอีก เพระาอะไร เพราะเวลาเราไปใช้คอมฯ เหมือนกัน ใน 1 กระดาษ มันก็มีพื้นที่นะคะ แต่เหมือนถ้าแม่บอกว่าให้อยู่ตรงกลางทำอย่างไรวงกลมจะไปอยู่ตรงกลางใช่ไหม อย่างนี้เป็นต้น เราต้องรู้จักการแบ่งสเกลหรือแบ่งพื้นที่นะคะ ในพื้นที่การทำงานของเรานั่นเองนะคะ เพราะฉะนั้น เรามาลองวิธีแบ่งสเกลในกระดาษก่อน จะได้รู้ ใช่ไหม แสดงว่าคุณวางตำแหน่งไม่ถูก อันดับต่อมา อันดับต่อมา วาด 3 เหลี่ยมค่ะ วาดสามเหลี่ยมค่ะ วาดรูปสามเหลี่ยมไว้กึ่งกลาง ไว้กึ่งกลางในวงนะคะ ในวงกลมที่เราวาด สามเหลี่ยมขนาดไม่ใหญ่มาก ขนาดไม่ใหญ่มาก วาดอยู่ตรงวงกลมของวงกลมที่เราวาด เข้าใจคำสั่งนะ ให้วาดรูปสามเหลี่ยม ขนาดไม่ใหญ่มาก ตรงกึ่งกลางของวงกลมแรก อันดับต่อไป อันดับต่อไป ให้วาดวงกลม 2 วง วางไว้ด้านบน ด้านบนของสามเหลี่ยมน่ะค่ะ ให้วาดไว้ระหว่าง สามเหลี่ยม ระหว่างสามเหลี่ยมน่ะ ให้อยู่ข้างสามเหลี่ยมข้างละอัน</w:t>
      </w:r>
    </w:p>
    <w:p>
      <w:pPr>
        <w:pStyle w:val="BodyText"/>
      </w:pPr>
      <w:r>
        <w:t xml:space="preserve">(ล่าม) อาจารย์คะ อันนี้ให้อยู่ในวงกลมอันใหญ่ตรงกลาง</w:t>
      </w:r>
    </w:p>
    <w:p>
      <w:pPr>
        <w:pStyle w:val="BodyText"/>
      </w:pPr>
      <w:r>
        <w:t xml:space="preserve">(อาจารย์) โอ.เค. จากนั้น ทีนี้อยู่นอกวงกลมนะคะ วาดข้างนอกวงกลม ให้วาดรูปครึ่งวงกลมน่ะค่ะ 2 อันไว้ด้านบนวงกลมใหญ่ ข้างนอก วงกลมใหญ่ข้างนอก วาดรูปครึ่งวงกลม</w:t>
      </w:r>
    </w:p>
    <w:p>
      <w:pPr>
        <w:pStyle w:val="BodyText"/>
      </w:pPr>
      <w:r>
        <w:t xml:space="preserve">(นักศึกษาหญิง) อาจารย์ไว้ส่วนไหนก็ได้ใช่ไหม</w:t>
      </w:r>
    </w:p>
    <w:p>
      <w:pPr>
        <w:pStyle w:val="BodyText"/>
      </w:pPr>
      <w:r>
        <w:t xml:space="preserve">(อาจารย์) ด้านบน เอาไว้ด้านบนของวงกลม อ้าวแล้วให้วาดครึ่งวงกลมอันเล็กอยู่ในครึ่งวงกลม นึกออกไหม ในครึ่งวงกลมที่นักเรียนวาดไว้น่ะค่ะ ทั้ง 2 ข้างนั่นล่ะ ทั้ง 2 อันน่ะ ดูแล้วหัวเรากันเอง ทำให้เสร็จแล้วค่อยโชว์ทีเดียวนะคะ ให้วาดเส้นรูปทรงอิสระน่ะค่ะ จะเป็นลักษณะเส้นโค้งหรือเส้นแบบขีดเส้น อิสระ รอบ ๆ วงกลมของตัวเองน่ะ น่ะลองใส่เขาไปสิ ให้รอบเลย ให้รอบวงกลมใหญ่นะคะ</w:t>
      </w:r>
    </w:p>
    <w:p>
      <w:pPr>
        <w:pStyle w:val="BodyText"/>
      </w:pPr>
      <w:r>
        <w:t xml:space="preserve">(ล่าม) อาจารย์คะ</w:t>
      </w:r>
    </w:p>
    <w:p>
      <w:pPr>
        <w:pStyle w:val="BodyText"/>
      </w:pPr>
      <w:r>
        <w:t xml:space="preserve">(อาจารย์) ข้างนอก กี่เส้นคะ อาจารย์</w:t>
      </w:r>
    </w:p>
    <w:p>
      <w:pPr>
        <w:pStyle w:val="BodyText"/>
      </w:pPr>
      <w:r>
        <w:t xml:space="preserve">(นักศึกษาหญิง) ก</w:t>
      </w:r>
    </w:p>
    <w:p>
      <w:pPr>
        <w:pStyle w:val="BodyText"/>
      </w:pPr>
      <w:r>
        <w:t xml:space="preserve">(อาจารย์) อิสระ ให้มันรอบน่ะ</w:t>
      </w:r>
    </w:p>
    <w:p>
      <w:pPr>
        <w:pStyle w:val="BodyText"/>
      </w:pPr>
      <w:r>
        <w:t xml:space="preserve">(นักศึกษาหญิง) รอบวงกลม ให้มันต่อกันไหมคะ เพราะเป็นเส้นอิสระ รูปทรงอิสระ นึกออกไหม</w:t>
      </w:r>
    </w:p>
    <w:p>
      <w:pPr>
        <w:pStyle w:val="BodyText"/>
      </w:pPr>
      <w:r>
        <w:t xml:space="preserve">(นักศึกษาหญิง) นึกออกค่ะ</w:t>
      </w:r>
    </w:p>
    <w:p>
      <w:pPr>
        <w:pStyle w:val="BodyText"/>
      </w:pPr>
      <w:r>
        <w:t xml:space="preserve">(อาจารย์) โอ.เค. โอ.เค. อันดับสุดท้าย ที่ใต้รูปสามเหลี่ยมที่อยู่ในวงกลมนะ ให้ขีดเส้นสองเส้น ดูสิ ขีดออกมา ขีดออกมาแล้วเป็นอย่างไร 2 เส้น 2 ข้างหรือคะ</w:t>
      </w:r>
    </w:p>
    <w:p>
      <w:pPr>
        <w:pStyle w:val="BodyText"/>
      </w:pPr>
      <w:r>
        <w:t xml:space="preserve">(อาจารย์) ข้างล่าง ๆ ไอ้รูปสามเหลี่ยม ใต้รูปสามเหลี่ยมที่อยู่ในวงกลม</w:t>
      </w:r>
    </w:p>
    <w:p>
      <w:pPr>
        <w:pStyle w:val="BodyText"/>
      </w:pPr>
      <w:r>
        <w:t xml:space="preserve">(นักศึกษาหญิง) โอ.เค. ค่ะ โอ.เค. ไหม เรามาลองดูกันน ดูของศิตาภรณ์ก่อนเลย</w:t>
      </w:r>
    </w:p>
    <w:p>
      <w:pPr>
        <w:pStyle w:val="BodyText"/>
      </w:pPr>
      <w:r>
        <w:t xml:space="preserve">[เสียงหัวเราะ] ไหนดูสิ</w:t>
      </w:r>
    </w:p>
    <w:p>
      <w:pPr>
        <w:pStyle w:val="BodyText"/>
      </w:pPr>
      <w:r>
        <w:t xml:space="preserve">(นักศึกษาหญิง) ยังไม่ทันขีดเลย ขีดเลย</w:t>
      </w:r>
    </w:p>
    <w:p>
      <w:pPr>
        <w:pStyle w:val="BodyText"/>
      </w:pPr>
      <w:r>
        <w:t xml:space="preserve">(อาจารย์) ยังไม่ทันขีด</w:t>
      </w:r>
    </w:p>
    <w:p>
      <w:pPr>
        <w:pStyle w:val="BodyText"/>
      </w:pPr>
      <w:r>
        <w:t xml:space="preserve">(นักศึกษาหญิง) ข้างล่าง 2 เส้น</w:t>
      </w:r>
    </w:p>
    <w:p>
      <w:pPr>
        <w:pStyle w:val="BodyText"/>
      </w:pPr>
      <w:r>
        <w:t xml:space="preserve">(อาจารย์) อยู่ข้างล่าง 2 เส้น หรือว่าอย่างไร</w:t>
      </w:r>
    </w:p>
    <w:p>
      <w:pPr>
        <w:pStyle w:val="BodyText"/>
      </w:pPr>
      <w:r>
        <w:t xml:space="preserve">(อาจารย์) ไม่ต่อ ไม่ต้องต่อ ทศพิส เสร็จหรือยัง</w:t>
      </w:r>
    </w:p>
    <w:p>
      <w:pPr>
        <w:pStyle w:val="BodyText"/>
      </w:pPr>
      <w:r>
        <w:t xml:space="preserve">(อาจารย์) ไหนดู ๆ ไหนดูของศิตาพร ดูแล้ใเหมือนอะไร ดูคร่าว ๆ</w:t>
      </w:r>
    </w:p>
    <w:p>
      <w:pPr>
        <w:pStyle w:val="BodyText"/>
      </w:pPr>
      <w:r>
        <w:t xml:space="preserve">(นักศึกษาหญิง) ตอนแรก หนูว่าจะให้มันเหมือนสิงโต ถ้าใส่หนวดลงไปไหนลองใส่หนวดสิ</w:t>
      </w:r>
    </w:p>
    <w:p>
      <w:pPr>
        <w:pStyle w:val="BodyText"/>
      </w:pPr>
      <w:r>
        <w:t xml:space="preserve">(นักศึกษาหญิง) ใส่หนวดก่อนค่ะ</w:t>
      </w:r>
    </w:p>
    <w:p>
      <w:pPr>
        <w:pStyle w:val="BodyText"/>
      </w:pPr>
      <w:r>
        <w:t xml:space="preserve">(อาจารย์) ยัง ยังเริ่มดูออกว่าเหมือนสิงโต โอ.เค. ไหนดูของครามสิ โชว์สิ ๆ โชว์กระดาษ วาดเสร็จหรือยัง อ่อ ครามยังไม่ได้วาด ไม่เป็นไร เส้น 2 เส้นอยู่ข้างล่าง เส้น 2 เส้นกลายเป็นข้างบน ไม่เป็นอะไร ให้ครามโชว์มาใหม่ๆ เห็นไหม เส้น 2 เส้นอยู่ข้างบน ก็เป็นปิดตาใช่ไหมเด็ก ๆ ก็ได้เหมือนกันนะคะ เห็นไหมว่าลักษณะเส้น เดี๋ยวไปขอดูของคนอื่นบ้าง อะตอมอยู่ไหนหว่า กลมเลย เปิดไมค์</w:t>
      </w:r>
    </w:p>
    <w:p>
      <w:pPr>
        <w:pStyle w:val="BodyText"/>
      </w:pPr>
      <w:r>
        <w:t xml:space="preserve">(อาจารย์) เสร็จแล้ว ๆ อะตอม ๆไหนอะตอมโชว์สิ ๆ โชว์สิเป็นรูปอะไร อันไหน อันที่ 2 อันที่ 2 ผิดประเด็นหมดเลย อะตอมต้องเรียงลำดับใหม่นะนี่ ไม่เป็นไร แต่ถือว่ามีมีองค์ประกอบครบนะคะ ไหนใบเตยดูพกามาศ ห้องเราหรือเปล่า ผกามาศ</w:t>
      </w:r>
    </w:p>
    <w:p>
      <w:pPr>
        <w:pStyle w:val="BodyText"/>
      </w:pPr>
      <w:r>
        <w:t xml:space="preserve">(นักศึกษาหญิง) ค่ะ</w:t>
      </w:r>
    </w:p>
    <w:p>
      <w:pPr>
        <w:pStyle w:val="BodyText"/>
      </w:pPr>
      <w:r>
        <w:t xml:space="preserve">(นักศึกษาหญิง) สักครู่นะคะ ไหนดู</w:t>
      </w:r>
    </w:p>
    <w:p>
      <w:pPr>
        <w:pStyle w:val="BodyText"/>
      </w:pPr>
      <w:r>
        <w:t xml:space="preserve">(ล่าม) อาจารย์เห็นไ</w:t>
      </w:r>
    </w:p>
    <w:p>
      <w:pPr>
        <w:pStyle w:val="BodyText"/>
      </w:pPr>
      <w:r>
        <w:t xml:space="preserve">(นักศึกษาหญิง) หนูใช้ดินสอวาดค่ะ</w:t>
      </w:r>
    </w:p>
    <w:p>
      <w:pPr>
        <w:pStyle w:val="BodyText"/>
      </w:pPr>
      <w:r>
        <w:t xml:space="preserve">(อาจารย์) โอ.เค. ค่ะ เหมือนตัวอะไรแม่บอกหรือยัง</w:t>
      </w:r>
    </w:p>
    <w:p>
      <w:pPr>
        <w:pStyle w:val="BodyText"/>
      </w:pPr>
      <w:r>
        <w:t xml:space="preserve">(นักศึกษาหญิง) นึกออก โอ.เค. ๆ เมื่อกี้นะคะ จากรูปนั้นน่ะ ก็คือความจริงมันน่าจะเป็นรูปสิงโตน่ะเด็ก ๆ ทีนี้ ช่องที่ 3 นะคะ ช่องที่ 3 ให้วาดอิสระ รูปทรงอิสระค่ะ เด็ก ๆ อยากวาดอะไรวาดลงไป ในช่องที่ 3 อย่าเพิ่ง ๆ โอ.เค. ช่องที่ 3 แล้ว ช่องที่ 4 ข้ามไปช่องที่ 4 ก่อนนะ ข้ามไปช่องที่ 4 เพราะช่องที่ 3 เราให้วาดอิสระ เพราะฉะนั้น อาจจะต้องใช้เวลา เรามาที่ช่องที่ 4 ก่อน วาดรูปทรงธรรมชาติ ที่จะให้วาดก็คือ เพราะใบไม้มันมีหลายแบบหลายรูปทรงมากเลย ให้เด็ก ๆ วาดใบไม้ ให้วาดรูปร่างใบไม้นะคะ รูปร่างธรรมชาติ รูปร่าง ที่ออกมาแล้วดูแล้วว่าเป็นใบไม้ ลองวาดดูสิ ใบไม้ 1 ใบ ขอใบเดียวไม่ต้องเยอะ ไม่ใบเดียวก็ได้นะ เพราะรูปร่างใบไม้ก็มีหลายแบบนะ เหมือนใบเลี้ยงเดี่ยวใบเลี้ยงคู่ ใช่ไหมคะ อยางนั้นขอช่องที่ 4 ก่อน ให้วาดใบไม้ค่ะ ให้วาดรูปใบไม้ แต่ถ้าใครวาดข่องที่ 4 เสร็จแล้ว สามารถวาดช่องที่ 3 ได้เลยนะคะ รูปทรงอิสระ อยากวาดอะไรก็วาดในช่องที่ 3 ไม่เข้าใจถามพี่การ์ตูนเด้อฝนจะตก เดี๋ยวเรา ไม่เป็นอะไร เดี๋ยวใกล้เวลาเราเลิกเรียนแล้ว วาดให้เสร็จก่อน เดี๋ยววาดให้เสร็จก่อน งาน 4 ช่องนี้ เด็ก ๆ ถ่ายรูปด้วยนะ งานสี่ช่องนี้เด็ก ๆ ถ่ายรูปด้วยนะ เออ ถ่ายรูปแล้วส่งเข้าในกลุ่มนะคะ ส่งใน Classroom ของเรานะคะ ส่งไฟล์ส่งไหลืเข้าในคลาสรูมนะ เป็นไฟล์ในสัปดาห์ที่สามอันนี้คือ ที่งานที่เรียนในห้องเรียนตัวนี้นะคะ แล้วเราจะมีงานท้ายคาบอีกชิ้นหนึ่ง อันนั้นจะได้วาดเอง จะได้วาดเอง จะได้วาดให้สวย ๆ มีคะแนน แต่อันนี้คือเราทำในคลาส ไม่มีคะแนน แต่ต้องส่ง อันนี้คือจะดูว่า ฝีมือเด็ก ๆ ขั้นต้นนี่เบสิก ๆ หรือเปล่า หรือว่าใครเป็นเทพอะไรอย่างนี้นะคะ ต้องส่งผลงานให้ดูด้วยนะคะ ทศทิศถามมา</w:t>
      </w:r>
    </w:p>
    <w:p>
      <w:pPr>
        <w:pStyle w:val="BodyText"/>
      </w:pPr>
      <w:r>
        <w:t xml:space="preserve">(นักศึกษาชาย) รูปที่ 3 วาดอะไรนะครับ รูปทรงอิสระ วาดอะไรก็ได้</w:t>
      </w:r>
    </w:p>
    <w:p>
      <w:pPr>
        <w:pStyle w:val="BodyText"/>
      </w:pPr>
      <w:r>
        <w:t xml:space="preserve">(นักศึกษาชาย) แล้ว อันที่ 4 นี่ใบไม้ใช่ไหมครับ</w:t>
      </w:r>
    </w:p>
    <w:p>
      <w:pPr>
        <w:pStyle w:val="BodyText"/>
      </w:pPr>
      <w:r>
        <w:t xml:space="preserve">(นักศึกษาชาย) ไม่เหมือนใบไม้จะเป็นอะไรไหมครับ</w:t>
      </w:r>
    </w:p>
    <w:p>
      <w:pPr>
        <w:pStyle w:val="BodyText"/>
      </w:pPr>
      <w:r>
        <w:t xml:space="preserve">(อาจารย์) ก็ใบไม้ตามธรรมชาติก็นะ อะ ไม่เป็นไรลูก เพราะการวาดรูปมันขึ้นอยู่กับปัจจัยหลายอย่าง คุณแม่ไม่ได้ให้วาดส่งเข้าประกวศ ก็คือดูจากแนวโน้มการวาดของเรา เดี๋ยวดูว่ามีลักษณะการวดาเป็นอย่างไร พอจะไปไหวไหม สัปดาห์หน้า วันพฤหัสบดีวันพฤหัสบดีวันหยุดหรือเปล่านี่ เดี๋ยวดูปฏิทิน ในปฏิทินใน Google มันขึ้นว่าเป็นวันหยุด แต่ในนี่ ใน Google Calendar ใน Google Caวันอังคารวันอาสาฬหฯ หรอืม เด็ก ๆ สามารถดูงานที่ตัวเองยังไม่ได้ทำ หรือวามีกำหนดการการงานได้ใน Google Calendar แล้วก็ในคลามได้นะคะ เข้าไปดูได้ ใน Classroom ของเราในชั้นเรียนของเราตามห้องใครห้องมันนะคะ มีงาน โพสต์ไว้ให้ ของกลุ่มหนึ่งน่ะ งานชิ้นแรกน่ะ งานที่ให้แนะนำตัว บางคนยังไม่แนะนำเข้ามาให้แม่เลยนะ ใส่เข้ามาให้ด้วยนะ เพิ่มเข้ามานะคะ ใส่เข้าไปให้ด้วย</w:t>
      </w:r>
    </w:p>
    <w:p>
      <w:pPr>
        <w:pStyle w:val="BodyText"/>
      </w:pPr>
      <w:r>
        <w:t xml:space="preserve">(นักศึกษาชาย) มันมีอยู่ในงานห้องสองด้วยนะครับ ใส่เข้าไหลายคนเลย ห้อง 2 ด้วยนะคะ ทั้ง 2 ห้องเลย เข้าไปในคลาสของตัวเอง แล้วก็ส่งข้อมูลส่งงานของตัวเองให้ครบ เช็กด้วย เช็กงานด้วย เด็กหูด้วยนะ เด็กหูด้วย น้องบีค่ะ เขาบอกว่าเขาน่ะค่ะ ยังไม่ได้อยู่ใน Google Classroom ที่เป็นกลุ่มน่ะค่ะ</w:t>
      </w:r>
    </w:p>
    <w:p>
      <w:pPr>
        <w:pStyle w:val="BodyText"/>
      </w:pPr>
      <w:r>
        <w:t xml:space="preserve">(อาจารย์) เข้ายังไม่เข้าลิงก์หรือ รหัสชั้นเรียน ส่งให้ในกลุ่มแล้วน่ะ ในไลน์น่ะ</w:t>
      </w:r>
    </w:p>
    <w:p>
      <w:pPr>
        <w:pStyle w:val="BodyText"/>
      </w:pPr>
      <w:r>
        <w:t xml:space="preserve">(ล่าม) ทั้งน้องบีแล้วก็น้องแบมยังไม่ได้เข้า เข้าน่ะค่ะ แต่ว่ารหัสอาจารย์ส่งให้ทางกลุ่มทางไลน์แล้วใช่ไหมคะ</w:t>
      </w:r>
    </w:p>
    <w:p>
      <w:pPr>
        <w:pStyle w:val="BodyText"/>
      </w:pPr>
      <w:r>
        <w:t xml:space="preserve">(อาจารย์) ใช่ ๆ อยู่ใน LINE กลุ่่ม</w:t>
      </w:r>
    </w:p>
    <w:p>
      <w:pPr>
        <w:pStyle w:val="BodyText"/>
      </w:pPr>
      <w:r>
        <w:t xml:space="preserve">(อาจารย์) บอกเขาหน่อย อยู่ในไลน์กลุ่ม ใบเตยเข้า Class หรือยังลูก ใบเตยอยู่ไหน ดูในไลน์นะ แม่ทิ้งไว้ในไลน์ รหัส 2 นะ อย่าเข้าผิดรหัสนะใบเตยนะ ลืมรหัสนะคะ คลามกลุ่มระบบปฏิบัติการ นึกออกนะ</w:t>
      </w:r>
    </w:p>
    <w:p>
      <w:pPr>
        <w:pStyle w:val="BodyText"/>
      </w:pPr>
      <w:r>
        <w:t xml:space="preserve">(ล่าม) กลุ่มร่วมกับแบม อยู่ในกลุ่มค่ะ อยู่ในกลุ่มแปะลิงก์ไว้แล้ว ทุกคนจะสมัครเข้าได้ ให้เช็ก ให้เขาเช็กด้วยมีงานให้ทำ มอบหมายไว้ดูในแต่ละงาน เข้าไปดูในแต่ละงานของตัวเอง ไหนขอดูใบไม้หน่อย ดูของใครดี ดูของ 2 สาว วาดเสร็จยัง เสร็จหรือยัง บี บี ๆ ๆ ๆ เอาไอ้นี้โชว์ ๆโชว์ ๆ วาดยังไม่เสร็จ</w:t>
      </w:r>
    </w:p>
    <w:p>
      <w:pPr>
        <w:pStyle w:val="BodyText"/>
      </w:pPr>
      <w:r>
        <w:t xml:space="preserve">(ล่าม) เดี๋ยวรอ ๆ ใจเย็น ๆ เอาใบไม้ก่อน ใบไม้วาดเสร็จหรือยัง ใบ้ไม้อยู่ไหน กระดาษที่วาด เขายังกังวลเรื่องของทำไลน์กลุ่มอยู่น่ะค่ะ Google Calssroom</w:t>
      </w:r>
    </w:p>
    <w:p>
      <w:pPr>
        <w:pStyle w:val="BodyText"/>
      </w:pPr>
      <w:r>
        <w:t xml:space="preserve">(อาจารย์) ก็ได้ ไหนพี่เซฟดูใบไม้สิลูก พี่เซฟเสร็จแล้ว โอ.เค. โอ.เค. นะใส่ลายเส้นด้วย ถูกต้องครับ ได้แล้วครับ ไหน อิสระวาดหรือยัง</w:t>
      </w:r>
    </w:p>
    <w:p>
      <w:pPr>
        <w:pStyle w:val="BodyText"/>
      </w:pPr>
      <w:r>
        <w:t xml:space="preserve">(นักศึกษาชาย) นี่ครับ</w:t>
      </w:r>
    </w:p>
    <w:p>
      <w:pPr>
        <w:pStyle w:val="BodyText"/>
      </w:pPr>
      <w:r>
        <w:t xml:space="preserve">(อาจารย์) โอ้ วาดเป็นต้นมะพร้าวเลย โอ.เค. ไปดูมันธนาบ้าง มันธนาเดี๋ยวจะหลับ ๆ ฮัลโหล มัณฑนาหนีไปไนแล้วมัณฑนา ไหนลูก ใบไม้ล่ะ ใบไม้วาดหรือยัง โอ.เค. แล้วอิสระ แล้วอิสระวาดหรือยังลูก ไม่ค่อยชัด โอ.เค. อย่าลืมถ่ายรูปส่งเข้า Classroom ไว้ด้วยนะคะ โอ.เค. ภัทรนันท์ไหน โชว์ผลงานหน่อย ยังไม่ได้ดูของภัทรนันเลย คนอื่นหลายคนแล้ว ดูหน่อยสิครับ ดูตั้งแต่อันแรกเลย ดูทุกอันลเพราะยังไม่ได้ดูตั้งแต่อันแรก ได้ตัวอะไรแล้วบ้าง แสดงว่า เขียนสลับหน้า สลับหลัง ทีนี้ถ่ายส่งทั้ง 2 นะ ให้เห็นทั้งด้านนะลูก โอ.เค. ครับ เหลือใคร ใครยังไม่โดนแม่ทัก ใครยังไม่โดนแม่ สารภาพบาปมาเสียดี ๆ</w:t>
      </w:r>
    </w:p>
    <w:p>
      <w:pPr>
        <w:pStyle w:val="BodyText"/>
      </w:pPr>
      <w:r>
        <w:t xml:space="preserve">(นักศึกษาชาย) โจ้ครับ โจ้</w:t>
      </w:r>
    </w:p>
    <w:p>
      <w:pPr>
        <w:pStyle w:val="BodyText"/>
      </w:pPr>
      <w:r>
        <w:t xml:space="preserve">(อาจารย์) เสือน้อยวาดเป็นหรือเปล่าน้อ เสือน้อยนิ จะวาดได้ไหม โอ.เค. ค่ะ สำหรับสัปดาห์นี้เราจะพอกันแค่นี้นะคะ ทีนี้ เดี๋ยวให้ดูก่อน มีงานชิ้นสุดท้ายนะคะ ก็คือ เด็ก ๆ จะต้องวาดรูปร่างนะคะ รูปร่าง วาดแค่รูปร่างพอ เดี๋ยวถ้าสิ้นเดือนแล้ว ไม่มีมาตรการโควิดอะไรอีกเราก็น่าจะได้เข้า Classroom เรานะคะ เพราะฉะนั้น ก็คือให้วาดรูปร่างธรรมชาติ รูปร่างเลขาคณิต แล้วก็รูปร่างอิสระ อันนี้วาดโดยมีคะแนนเท่านั้นวาดให้สวย ๆ นะ โอ.เค. ไหมคะ เดี๋ยวใบมอบหมายงานในสไลด์นี้จะแปะไว้ในห้องเรียนเหมือนกันนะคะ ไปเปิดย้อนดูในห้องเรียนได้ ส่งภายใน 28 ก.ค. ถ้าสัปดาห์หน้าหยุด ก็เลื่อนต่อไปได้ แต่เช็กวันหยุดอีกทีหนึ่งแต่ทำไมเขาบอกเหมือนหยุดเลยน่ะ โอ.เค. นะคะ ก็คือเด็กวาดเสร็จแล้วถ่ายเป็นรูปนะ ส่งไฟล์ ทีนี้วาดเต็มแผ่นนะ ไม่ใช่วาด 4 ส่วนเหมือนอันนี้แล้ว นึกออกนะ เห็นสไลด์นะคะ เงียบ เห็นสไลด์หรือเปล่า</w:t>
      </w:r>
    </w:p>
    <w:p>
      <w:pPr>
        <w:pStyle w:val="BodyText"/>
      </w:pPr>
      <w:r>
        <w:t xml:space="preserve">(นักศึกษาหญิง) เห็นค่ะ</w:t>
      </w:r>
    </w:p>
    <w:p>
      <w:pPr>
        <w:pStyle w:val="BodyText"/>
      </w:pPr>
      <w:r>
        <w:t xml:space="preserve">(อาจารย์) โอ.เค. ๆ วาดเต็มแผ่นนะคะ ก็คือรูป รูปร่างที่เป็นธรรมชาติจะวาดอะไรก็ได้ คน สัตว์ สิ่งของ อยากวาดตัวอะไรก็วาดมานะคะ แล้วก็วาดรูปจากรูปทรงเรขาคณิตน่ะ วาดรูปเลขาคณิต วาดมาให้ครบนะ รูปเรขาคณิตเด็กหูหนวกฝากถามค่ะ ว่าต้องระบายสีหรือเปล่าคะ</w:t>
      </w:r>
    </w:p>
    <w:p>
      <w:pPr>
        <w:pStyle w:val="BodyText"/>
      </w:pPr>
      <w:r>
        <w:t xml:space="preserve">(อาจารย์) ระบายได้เลยค่ะ ระบายด้วยได้เลย บอกแล้วเราเอาความสวย คะแนนมาจากความสวยงามและความตั้งใจนะคะ เด็ก ๆ ทุกคน สามารถระบายสีเพิ่มได้นะคะ มีใครสงสัยการบ้านไหมลูกถามได้นะคะสำหรับการบ้านของเรา ถ้าไม่มี สำหรับสัปดาห์นี้ สัปดาห์นี้พอแค่นี้ค่ะ สวัสดีเด็ก ๆ ทุกคน</w:t>
      </w:r>
    </w:p>
    <w:p>
      <w:pPr>
        <w:pStyle w:val="BodyText"/>
      </w:pPr>
      <w:r>
        <w:t xml:space="preserve">(ล่าม) อาจารย์ขอบคุณนะคะ</w:t>
      </w:r>
    </w:p>
    <w:p>
      <w:pPr>
        <w:pStyle w:val="BodyText"/>
      </w:pPr>
      <w:r>
        <w:t xml:space="preserve">(อาจารย์) ค่ะ สวัสดีค่ะ ขอบคุณครับ</w:t>
      </w:r>
    </w:p>
    <w:p>
      <w:pPr>
        <w:pStyle w:val="BodyText"/>
      </w:pPr>
      <w:r>
        <w:t xml:space="preserve">(อาจารย์) จะถามอะไรทศทิศ</w:t>
      </w:r>
    </w:p>
    <w:p>
      <w:pPr>
        <w:pStyle w:val="BodyText"/>
      </w:pPr>
      <w:r>
        <w:t xml:space="preserve">(นักศึกษาชาย) ไอ้รูปที่ให้วาดสี่รูปนี่น่ะครับ ส่งด้วยใช่ไหมครับ</w:t>
      </w:r>
    </w:p>
    <w:p>
      <w:pPr>
        <w:pStyle w:val="BodyText"/>
      </w:pPr>
      <w:r>
        <w:t xml:space="preserve">(อาจารย์) ส่งด้วย ๆ ที่เราวาดกันตอนนี้ก็ส่ง ก็ถ่าย แล้วก็ส่งไฟล์เข้าไป</w:t>
      </w:r>
    </w:p>
    <w:p>
      <w:pPr>
        <w:pStyle w:val="BodyText"/>
      </w:pPr>
      <w:r>
        <w:t xml:space="preserve">(นักศึกษาชาย) ครับผม</w:t>
      </w:r>
    </w:p>
    <w:p>
      <w:pPr>
        <w:pStyle w:val="BodyText"/>
      </w:pPr>
      <w:r>
        <w:t xml:space="preserve">(อาจารย์) ถ่ายรูปแล้วส่ง</w:t>
      </w:r>
    </w:p>
    <w:p>
      <w:pPr>
        <w:pStyle w:val="BodyText"/>
      </w:pPr>
      <w:r>
        <w:t xml:space="preserve">(นักศึกษาชาย) ขอบคุณครับอาจารย์ครับ</w:t>
      </w:r>
    </w:p>
    <w:p>
      <w:pPr>
        <w:pStyle w:val="BodyText"/>
      </w:pPr>
      <w:r>
        <w:t xml:space="preserve">(อาจารย์) ครับ สวัสดีทุก ๆ คน</w:t>
      </w:r>
    </w:p>
    <w:p>
      <w:pPr>
        <w:pStyle w:val="BodyText"/>
      </w:pPr>
      <w:r>
        <w:t xml:space="preserve">(นักศึกษาหญิง) สวัสดีค่ะ</w:t>
      </w:r>
    </w:p>
    <w:p>
      <w:pPr>
        <w:pStyle w:val="BodyText"/>
      </w:pPr>
      <w:r>
        <w:t xml:space="preserve">(อาจารย์) ค่ะ สวัสดีค่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7-27T07:55:15Z</dcterms:created>
  <dcterms:modified xsi:type="dcterms:W3CDTF">2021-07-27T07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3.40 น.</vt:lpwstr>
  </property>
  <property fmtid="{D5CDD505-2E9C-101B-9397-08002B2CF9AE}" pid="3" name="subtitle">
    <vt:lpwstr/>
  </property>
</Properties>
</file>